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EFEB" w14:textId="791ABC8F" w:rsidR="00736235" w:rsidRDefault="00736235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bookmarkStart w:id="0" w:name="_GoBack"/>
      <w:bookmarkEnd w:id="0"/>
    </w:p>
    <w:p w14:paraId="46EBE6AC" w14:textId="2488309D" w:rsidR="00BE229D" w:rsidRPr="009F21A3" w:rsidRDefault="007E1450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7F7EF796">
                <wp:simplePos x="0" y="0"/>
                <wp:positionH relativeFrom="margin">
                  <wp:posOffset>4907280</wp:posOffset>
                </wp:positionH>
                <wp:positionV relativeFrom="paragraph">
                  <wp:posOffset>93980</wp:posOffset>
                </wp:positionV>
                <wp:extent cx="2240280" cy="1219200"/>
                <wp:effectExtent l="0" t="0" r="2667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28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7B5FA0" w:rsidRPr="00657DDC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7B5FA0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7B5FA0" w:rsidRDefault="007B5FA0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7B5FA0" w:rsidRPr="001D0365" w:rsidRDefault="007B5FA0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FAC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6.4pt;margin-top:7.4pt;width:176.4pt;height:96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">
                <v:stroke dashstyle="longDash"/>
                <v:textbox>
                  <w:txbxContent>
                    <w:p w14:paraId="74A03BCE" w14:textId="77777777" w:rsidR="007B5FA0" w:rsidRPr="00657DDC" w:rsidRDefault="007B5FA0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7B5FA0" w:rsidRDefault="007B5FA0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7B5FA0" w:rsidRDefault="007B5FA0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7B5FA0" w:rsidRPr="001D0365" w:rsidRDefault="007B5FA0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5FC2"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17BDB634">
                <wp:simplePos x="0" y="0"/>
                <wp:positionH relativeFrom="margin">
                  <wp:posOffset>449580</wp:posOffset>
                </wp:positionH>
                <wp:positionV relativeFrom="paragraph">
                  <wp:posOffset>86360</wp:posOffset>
                </wp:positionV>
                <wp:extent cx="1325880" cy="640080"/>
                <wp:effectExtent l="0" t="0" r="26670" b="26670"/>
                <wp:wrapTight wrapText="bothSides">
                  <wp:wrapPolygon edited="0">
                    <wp:start x="0" y="0"/>
                    <wp:lineTo x="0" y="21857"/>
                    <wp:lineTo x="21724" y="21857"/>
                    <wp:lineTo x="21724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880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7B5FA0" w:rsidRDefault="007B5FA0" w:rsidP="00AE6FEA">
                            <w:pPr>
                              <w:jc w:val="center"/>
                            </w:pPr>
                          </w:p>
                          <w:p w14:paraId="21347877" w14:textId="1F2A0CEE" w:rsidR="007B5FA0" w:rsidRPr="00C43D1C" w:rsidRDefault="007B5FA0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F7337" id="_x0000_s1027" type="#_x0000_t202" style="position:absolute;margin-left:35.4pt;margin-top:6.8pt;width:104.4pt;height:50.4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">
                <v:stroke dashstyle="longDash"/>
                <v:textbox>
                  <w:txbxContent>
                    <w:p w14:paraId="5EF25199" w14:textId="77777777" w:rsidR="007B5FA0" w:rsidRDefault="007B5FA0" w:rsidP="00AE6FEA">
                      <w:pPr>
                        <w:jc w:val="center"/>
                      </w:pPr>
                    </w:p>
                    <w:p w14:paraId="21347877" w14:textId="1F2A0CEE" w:rsidR="007B5FA0" w:rsidRPr="00C43D1C" w:rsidRDefault="007B5FA0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E229D"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3ABC22A1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1832DCA9" w:rsidR="00BE229D" w:rsidRPr="009F21A3" w:rsidRDefault="00DD466E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0F3F974C">
                <wp:simplePos x="0" y="0"/>
                <wp:positionH relativeFrom="page">
                  <wp:posOffset>657860</wp:posOffset>
                </wp:positionH>
                <wp:positionV relativeFrom="page">
                  <wp:posOffset>1156335</wp:posOffset>
                </wp:positionV>
                <wp:extent cx="4253230" cy="412115"/>
                <wp:effectExtent l="0" t="0" r="13970" b="6985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53230" cy="412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C698013" w14:textId="77777777" w:rsidR="007B5FA0" w:rsidRPr="00A75B63" w:rsidRDefault="007B5FA0" w:rsidP="00A75B63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Cs w:val="28"/>
                              </w:rPr>
                            </w:pPr>
                            <w:r w:rsidRPr="00A75B63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Cs w:val="28"/>
                              </w:rPr>
                              <w:t>Standing Orders – ADPKD: After 18 months on Tolvaptan</w:t>
                            </w:r>
                          </w:p>
                          <w:p w14:paraId="1FDA34B6" w14:textId="1F8E4CC8" w:rsidR="007B5FA0" w:rsidRDefault="007B5FA0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003AC" id="Rectangle 5" o:spid="_x0000_s1028" style="position:absolute;margin-left:51.8pt;margin-top:91.05pt;width:334.9pt;height:32.45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" o:allowincell="f" filled="f" stroked="f">
                <v:textbox inset="0,0,0,0">
                  <w:txbxContent>
                    <w:p w14:paraId="5C698013" w14:textId="77777777" w:rsidR="007B5FA0" w:rsidRPr="00A75B63" w:rsidRDefault="007B5FA0" w:rsidP="00A75B63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Cs w:val="28"/>
                        </w:rPr>
                      </w:pPr>
                      <w:r w:rsidRPr="00A75B63">
                        <w:rPr>
                          <w:rFonts w:ascii="Arial" w:hAnsi="Arial" w:cs="Arial"/>
                          <w:b/>
                          <w:bCs/>
                          <w:color w:val="000000"/>
                          <w:szCs w:val="28"/>
                        </w:rPr>
                        <w:t>Standing Orders – ADPKD: After 18 months on Tolvaptan</w:t>
                      </w:r>
                    </w:p>
                    <w:p w14:paraId="1FDA34B6" w14:textId="1F8E4CC8" w:rsidR="007B5FA0" w:rsidRDefault="007B5FA0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3232F5F0" w:rsidR="00BE229D" w:rsidRPr="009F21A3" w:rsidRDefault="0031221B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90F7A81" wp14:editId="6EDCB8F2">
                <wp:simplePos x="0" y="0"/>
                <wp:positionH relativeFrom="margin">
                  <wp:align>left</wp:align>
                </wp:positionH>
                <wp:positionV relativeFrom="paragraph">
                  <wp:posOffset>124883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5F47B0" w14:textId="77777777" w:rsidR="007B5FA0" w:rsidRDefault="007B5FA0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0F7A81" id="Oval 3" o:spid="_x0000_s1029" style="position:absolute;margin-left:0;margin-top:9.85pt;width:16.8pt;height:16.2pt;z-index:2516966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QcTuQ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545F47B0" w14:textId="77777777" w:rsidR="007B5FA0" w:rsidRDefault="007B5FA0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97B6872" w14:textId="527A2038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4AAA1907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54016E06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BC2CBA2" w14:textId="04A0CC88" w:rsidR="003965EF" w:rsidRPr="009F21A3" w:rsidRDefault="00C429BB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411AB69" wp14:editId="1998D0A5">
                <wp:simplePos x="0" y="0"/>
                <wp:positionH relativeFrom="column">
                  <wp:posOffset>403860</wp:posOffset>
                </wp:positionH>
                <wp:positionV relativeFrom="paragraph">
                  <wp:posOffset>90805</wp:posOffset>
                </wp:positionV>
                <wp:extent cx="2286000" cy="251460"/>
                <wp:effectExtent l="0" t="0" r="19050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7B5FA0" w:rsidRPr="007E1450" w:rsidRDefault="007B5FA0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</w:pPr>
                            <w:r w:rsidRPr="007E1450">
                              <w:rPr>
                                <w:rFonts w:ascii="Calibri" w:hAnsi="Calibri" w:cs="Arial"/>
                                <w:b/>
                                <w:sz w:val="20"/>
                                <w:szCs w:val="19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20"/>
                                  <w:szCs w:val="19"/>
                                </w:rPr>
                                <w:id w:val="-195624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7E1450">
                                  <w:rPr>
                                    <w:rFonts w:ascii="MS Gothic" w:eastAsia="MS Gothic" w:hAnsi="MS Gothic" w:cs="Arial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7E1450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19"/>
                                </w:rPr>
                                <w:id w:val="-876131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7E1450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7E1450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19"/>
                                </w:rPr>
                                <w:id w:val="1433701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7E1450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7E1450">
                              <w:rPr>
                                <w:rFonts w:ascii="Calibri" w:hAnsi="Calibri"/>
                                <w:b/>
                                <w:sz w:val="20"/>
                                <w:szCs w:val="19"/>
                              </w:rPr>
                              <w:t xml:space="preserve"> Other</w:t>
                            </w:r>
                          </w:p>
                          <w:p w14:paraId="67A4EAA8" w14:textId="77777777" w:rsidR="007B5FA0" w:rsidRDefault="007B5FA0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1AB69" id="Text Box 14" o:spid="_x0000_s1030" type="#_x0000_t202" style="position:absolute;margin-left:31.8pt;margin-top:7.15pt;width:180pt;height:19.8pt;z-index:251684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" fillcolor="white [3201]" strokecolor="white [3212]" strokeweight="0">
                <v:textbox>
                  <w:txbxContent>
                    <w:p w14:paraId="1C148C9C" w14:textId="5D847458" w:rsidR="007B5FA0" w:rsidRPr="007E1450" w:rsidRDefault="007B5FA0" w:rsidP="006922BF">
                      <w:pPr>
                        <w:ind w:hanging="90"/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</w:pPr>
                      <w:r w:rsidRPr="007E1450">
                        <w:rPr>
                          <w:rFonts w:ascii="Calibri" w:hAnsi="Calibri" w:cs="Arial"/>
                          <w:b/>
                          <w:sz w:val="20"/>
                          <w:szCs w:val="19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20"/>
                            <w:szCs w:val="19"/>
                          </w:rPr>
                          <w:id w:val="-195624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7E1450">
                            <w:rPr>
                              <w:rFonts w:ascii="MS Gothic" w:eastAsia="MS Gothic" w:hAnsi="MS Gothic" w:cs="Arial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7E1450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</w:t>
                      </w:r>
                      <w:proofErr w:type="gramStart"/>
                      <w:r w:rsidRPr="007E1450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MSP  </w:t>
                      </w:r>
                      <w:proofErr w:type="gramEnd"/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19"/>
                          </w:rPr>
                          <w:id w:val="-8761315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7E1450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7E1450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19"/>
                          </w:rPr>
                          <w:id w:val="1433701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7E1450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19"/>
                            </w:rPr>
                            <w:t>☐</w:t>
                          </w:r>
                        </w:sdtContent>
                      </w:sdt>
                      <w:r w:rsidRPr="007E1450">
                        <w:rPr>
                          <w:rFonts w:ascii="Calibri" w:hAnsi="Calibri"/>
                          <w:b/>
                          <w:sz w:val="20"/>
                          <w:szCs w:val="19"/>
                        </w:rPr>
                        <w:t xml:space="preserve"> Other</w:t>
                      </w:r>
                    </w:p>
                    <w:p w14:paraId="67A4EAA8" w14:textId="77777777" w:rsidR="007B5FA0" w:rsidRDefault="007B5FA0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  <w:r w:rsidR="001E222C">
        <w:rPr>
          <w:rFonts w:ascii="Calibri" w:hAnsi="Calibri" w:cs="Arial"/>
          <w:b/>
          <w:sz w:val="22"/>
          <w:szCs w:val="22"/>
        </w:rPr>
        <w:tab/>
      </w:r>
    </w:p>
    <w:p w14:paraId="1B0ABF06" w14:textId="204A4F87" w:rsidR="003965EF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1033" w:tblpY="15"/>
        <w:tblW w:w="58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836"/>
      </w:tblGrid>
      <w:tr w:rsidR="00B43006" w14:paraId="5A45B83C" w14:textId="77777777" w:rsidTr="00B43006">
        <w:trPr>
          <w:trHeight w:val="836"/>
        </w:trPr>
        <w:tc>
          <w:tcPr>
            <w:tcW w:w="5836" w:type="dxa"/>
            <w:tcBorders>
              <w:top w:val="single" w:sz="6" w:space="0" w:color="auto"/>
            </w:tcBorders>
          </w:tcPr>
          <w:p w14:paraId="7D548D70" w14:textId="77777777" w:rsidR="00B43006" w:rsidRPr="00F70D83" w:rsidRDefault="00B43006" w:rsidP="00B43006">
            <w:pPr>
              <w:pStyle w:val="NoSpacing"/>
              <w:rPr>
                <w:rFonts w:cs="Arial"/>
                <w:b/>
                <w:sz w:val="22"/>
                <w:szCs w:val="22"/>
              </w:rPr>
            </w:pPr>
            <w:r w:rsidRPr="00F70D83">
              <w:rPr>
                <w:rFonts w:cs="Arial"/>
                <w:b/>
                <w:sz w:val="22"/>
                <w:szCs w:val="22"/>
              </w:rPr>
              <w:t>Kidney Care Clinic</w:t>
            </w:r>
          </w:p>
          <w:p w14:paraId="2FC2F980" w14:textId="77777777" w:rsidR="00B43006" w:rsidRPr="00F70D83" w:rsidRDefault="00B43006" w:rsidP="00B43006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Address:</w:t>
            </w:r>
            <w:r w:rsidRPr="00F70D83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Address line 1"/>
                <w:tag w:val="Address line 1"/>
                <w:id w:val="-2011978229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 w:rsidRPr="00F70D83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  </w:t>
            </w:r>
            <w:r w:rsidRPr="00F70D83">
              <w:rPr>
                <w:rFonts w:cs="Arial"/>
              </w:rPr>
              <w:t xml:space="preserve">Address: </w:t>
            </w:r>
            <w:sdt>
              <w:sdtPr>
                <w:rPr>
                  <w:rFonts w:cs="Arial"/>
                </w:rPr>
                <w:alias w:val="Address line 2"/>
                <w:tag w:val="Address line 2"/>
                <w:id w:val="1312064436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5EA680F" w14:textId="77777777" w:rsidR="00B43006" w:rsidRPr="00F70D83" w:rsidRDefault="00B43006" w:rsidP="00B43006">
            <w:pPr>
              <w:pStyle w:val="NoSpacing"/>
              <w:rPr>
                <w:rFonts w:cs="Arial"/>
              </w:rPr>
            </w:pPr>
            <w:r w:rsidRPr="00F70D83">
              <w:rPr>
                <w:rFonts w:cs="Arial"/>
              </w:rPr>
              <w:t xml:space="preserve">Ph: </w:t>
            </w:r>
            <w:sdt>
              <w:sdtPr>
                <w:rPr>
                  <w:rFonts w:cs="Arial"/>
                </w:rPr>
                <w:alias w:val="Phone #"/>
                <w:tag w:val="Phone #"/>
                <w:id w:val="-26376903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rFonts w:cs="Arial"/>
              </w:rPr>
              <w:t xml:space="preserve"> </w:t>
            </w:r>
            <w:r w:rsidRPr="00F70D83">
              <w:rPr>
                <w:rFonts w:cs="Arial"/>
              </w:rPr>
              <w:t xml:space="preserve">Fax: </w:t>
            </w:r>
            <w:sdt>
              <w:sdtPr>
                <w:rPr>
                  <w:rFonts w:cs="Arial"/>
                </w:rPr>
                <w:alias w:val="Fax #"/>
                <w:tag w:val="Fax #"/>
                <w:id w:val="-210942281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CA6E901" w14:textId="77777777" w:rsidR="00B43006" w:rsidRPr="002D77A0" w:rsidRDefault="00B43006" w:rsidP="00B43006">
            <w:pPr>
              <w:pStyle w:val="NoSpacing"/>
              <w:rPr>
                <w:rFonts w:cs="Arial"/>
                <w:b/>
                <w:sz w:val="4"/>
                <w:szCs w:val="4"/>
                <w:highlight w:val="yellow"/>
              </w:rPr>
            </w:pPr>
          </w:p>
        </w:tc>
      </w:tr>
    </w:tbl>
    <w:p w14:paraId="0F21D554" w14:textId="5DD9B599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749C02DE" wp14:editId="3EAF21C5">
                <wp:simplePos x="0" y="0"/>
                <wp:positionH relativeFrom="margin">
                  <wp:posOffset>4480560</wp:posOffset>
                </wp:positionH>
                <wp:positionV relativeFrom="paragraph">
                  <wp:posOffset>8890</wp:posOffset>
                </wp:positionV>
                <wp:extent cx="2675255" cy="533400"/>
                <wp:effectExtent l="0" t="0" r="10795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525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57B2C" w14:textId="77777777" w:rsidR="007B5FA0" w:rsidRPr="006922BF" w:rsidRDefault="007B5FA0" w:rsidP="00B43006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867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17"/>
                              <w:gridCol w:w="1785"/>
                            </w:tblGrid>
                            <w:tr w:rsidR="007B5FA0" w:rsidRPr="002D40A1" w14:paraId="4B73C610" w14:textId="77777777" w:rsidTr="007B5FA0">
                              <w:trPr>
                                <w:trHeight w:val="215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5934EFC" w14:textId="77777777" w:rsidR="007B5FA0" w:rsidRDefault="007B5FA0" w:rsidP="007B5FA0">
                                  <w:pPr>
                                    <w:pStyle w:val="NoSpacing"/>
                                  </w:pPr>
                                  <w:r>
                                    <w:t xml:space="preserve">Patient’s 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Phone</w:t>
                                  </w: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Number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: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7F49C0BB" w14:textId="77777777" w:rsidR="007B5FA0" w:rsidRPr="00810D56" w:rsidRDefault="007B5FA0" w:rsidP="007B5FA0">
                                  <w:pPr>
                                    <w:pStyle w:val="NoSpacing"/>
                                  </w:pPr>
                                  <w:r>
                                    <w:t>______________________________________</w:t>
                                  </w:r>
                                </w:p>
                              </w:tc>
                            </w:tr>
                            <w:tr w:rsidR="007B5FA0" w:rsidRPr="002D40A1" w14:paraId="6C68EF4E" w14:textId="77777777" w:rsidTr="007B5FA0">
                              <w:trPr>
                                <w:trHeight w:val="432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3821EAB" w14:textId="77777777" w:rsidR="007B5FA0" w:rsidRPr="006922BF" w:rsidRDefault="007B5FA0" w:rsidP="004B3D03">
                                  <w:pPr>
                                    <w:pStyle w:val="NoSpacing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21DF4B35" w14:textId="77777777" w:rsidR="007B5FA0" w:rsidRPr="00810D56" w:rsidRDefault="007B5FA0" w:rsidP="007B5FA0">
                                  <w:pPr>
                                    <w:pStyle w:val="NoSpacing"/>
                                  </w:pP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      </w:t>
                                  </w:r>
                                </w:p>
                                <w:p w14:paraId="0E54F5DE" w14:textId="77777777" w:rsidR="007B5FA0" w:rsidRPr="00810D56" w:rsidRDefault="007B5FA0" w:rsidP="004B3D03">
                                  <w:pPr>
                                    <w:pStyle w:val="NoSpacing"/>
                                  </w:pPr>
                                </w:p>
                              </w:tc>
                            </w:tr>
                            <w:tr w:rsidR="007B5FA0" w:rsidRPr="002D40A1" w14:paraId="05049767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0B1833E" w14:textId="77777777" w:rsidR="007B5FA0" w:rsidRPr="001B0ECB" w:rsidRDefault="007B5FA0" w:rsidP="004B3D03">
                                  <w:pP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1C3BC661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C30EE89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051FDF82" w14:textId="77777777" w:rsidTr="007B5FA0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C362B17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0F4103F3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32CE430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2DED9A31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235E8809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4C4132F4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7C4CA4E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7B5FA0" w:rsidRPr="002D40A1" w14:paraId="5955ABD1" w14:textId="77777777" w:rsidTr="007B5FA0">
                              <w:tc>
                                <w:tcPr>
                                  <w:tcW w:w="2769" w:type="pct"/>
                                </w:tcPr>
                                <w:p w14:paraId="7C958693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0F58B648" w14:textId="77777777" w:rsidR="007B5FA0" w:rsidRPr="002D40A1" w:rsidRDefault="007B5FA0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AD4B9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139B175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D59819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CC43A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4C8145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2083894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6F556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2CA09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D18CB7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B41960D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E264F0E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EB3C03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E2396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1BFFCA8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4C784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AED498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31EA9C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6419F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D4547C3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DEE9A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3B71932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24E3F2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ED9602F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4BBA92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841688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053D5B1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B39A82F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DF61ED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60908A0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39CADBA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CC19CF9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AAFE596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0758E7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EA4C3E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C7BB473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C67604" w14:textId="77777777" w:rsidR="007B5FA0" w:rsidRDefault="007B5FA0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8AA7A48" w14:textId="77777777" w:rsidR="007B5FA0" w:rsidRDefault="007B5FA0" w:rsidP="00B43006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C02DE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52.8pt;margin-top:.7pt;width:210.65pt;height:42pt;z-index:25171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">
                <v:textbox inset="2mm,0,0,0">
                  <w:txbxContent>
                    <w:p w14:paraId="75457B2C" w14:textId="77777777" w:rsidR="007B5FA0" w:rsidRPr="006922BF" w:rsidRDefault="007B5FA0" w:rsidP="00B43006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867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17"/>
                        <w:gridCol w:w="1785"/>
                      </w:tblGrid>
                      <w:tr w:rsidR="007B5FA0" w:rsidRPr="002D40A1" w14:paraId="4B73C610" w14:textId="77777777" w:rsidTr="007B5FA0">
                        <w:trPr>
                          <w:trHeight w:val="215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05934EFC" w14:textId="77777777" w:rsidR="007B5FA0" w:rsidRDefault="007B5FA0" w:rsidP="007B5FA0">
                            <w:pPr>
                              <w:pStyle w:val="NoSpacing"/>
                            </w:pPr>
                            <w:r>
                              <w:t xml:space="preserve">Patient’s 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Phone</w:t>
                            </w:r>
                            <w:r>
                              <w:rPr>
                                <w:bCs/>
                                <w:szCs w:val="18"/>
                              </w:rPr>
                              <w:t xml:space="preserve"> Number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7F49C0BB" w14:textId="77777777" w:rsidR="007B5FA0" w:rsidRPr="00810D56" w:rsidRDefault="007B5FA0" w:rsidP="007B5FA0">
                            <w:pPr>
                              <w:pStyle w:val="NoSpacing"/>
                            </w:pPr>
                            <w:r>
                              <w:t>______________________________________</w:t>
                            </w:r>
                          </w:p>
                        </w:tc>
                      </w:tr>
                      <w:tr w:rsidR="007B5FA0" w:rsidRPr="002D40A1" w14:paraId="6C68EF4E" w14:textId="77777777" w:rsidTr="007B5FA0">
                        <w:trPr>
                          <w:trHeight w:val="432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33821EAB" w14:textId="77777777" w:rsidR="007B5FA0" w:rsidRPr="006922BF" w:rsidRDefault="007B5FA0" w:rsidP="004B3D03">
                            <w:pPr>
                              <w:pStyle w:val="NoSpacing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21DF4B35" w14:textId="77777777" w:rsidR="007B5FA0" w:rsidRPr="00810D56" w:rsidRDefault="007B5FA0" w:rsidP="007B5FA0">
                            <w:pPr>
                              <w:pStyle w:val="NoSpacing"/>
                            </w:pPr>
                            <w:r>
                              <w:rPr>
                                <w:bCs/>
                                <w:szCs w:val="18"/>
                              </w:rPr>
                              <w:t xml:space="preserve">       </w:t>
                            </w:r>
                          </w:p>
                          <w:p w14:paraId="0E54F5DE" w14:textId="77777777" w:rsidR="007B5FA0" w:rsidRPr="00810D56" w:rsidRDefault="007B5FA0" w:rsidP="004B3D03">
                            <w:pPr>
                              <w:pStyle w:val="NoSpacing"/>
                            </w:pPr>
                          </w:p>
                        </w:tc>
                      </w:tr>
                      <w:tr w:rsidR="007B5FA0" w:rsidRPr="002D40A1" w14:paraId="05049767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10B1833E" w14:textId="77777777" w:rsidR="007B5FA0" w:rsidRPr="001B0ECB" w:rsidRDefault="007B5FA0" w:rsidP="004B3D03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7B5FA0" w:rsidRPr="002D40A1" w14:paraId="1C3BC661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1C30EE89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051FDF82" w14:textId="77777777" w:rsidTr="007B5FA0">
                        <w:tc>
                          <w:tcPr>
                            <w:tcW w:w="5000" w:type="pct"/>
                            <w:gridSpan w:val="2"/>
                          </w:tcPr>
                          <w:p w14:paraId="3C362B17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0F4103F3" w14:textId="77777777" w:rsidTr="007B5FA0">
                        <w:tc>
                          <w:tcPr>
                            <w:tcW w:w="2769" w:type="pct"/>
                          </w:tcPr>
                          <w:p w14:paraId="32CE430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2DED9A31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235E8809" w14:textId="77777777" w:rsidTr="007B5FA0">
                        <w:tc>
                          <w:tcPr>
                            <w:tcW w:w="2769" w:type="pct"/>
                          </w:tcPr>
                          <w:p w14:paraId="4C4132F4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7C4CA4E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7B5FA0" w:rsidRPr="002D40A1" w14:paraId="5955ABD1" w14:textId="77777777" w:rsidTr="007B5FA0">
                        <w:tc>
                          <w:tcPr>
                            <w:tcW w:w="2769" w:type="pct"/>
                          </w:tcPr>
                          <w:p w14:paraId="7C958693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0F58B648" w14:textId="77777777" w:rsidR="007B5FA0" w:rsidRPr="002D40A1" w:rsidRDefault="007B5FA0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6AD4B9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139B175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D59819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CC43A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4C8145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2083894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6F556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2CA09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D18CB7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B41960D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E264F0E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EB3C03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E2396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1BFFCA8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4C784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AED498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31EA9C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6419F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D4547C3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DEE9A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3B71932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24E3F2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ED9602F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44BBA92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841688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053D5B1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B39A82F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DF61ED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60908A0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39CADBA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CC19CF9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AAFE596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90758E7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EA4C3E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C7BB473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C67604" w14:textId="77777777" w:rsidR="007B5FA0" w:rsidRDefault="007B5FA0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8AA7A48" w14:textId="77777777" w:rsidR="007B5FA0" w:rsidRDefault="007B5FA0" w:rsidP="00B43006"/>
                  </w:txbxContent>
                </v:textbox>
                <w10:wrap anchorx="margin"/>
              </v:shape>
            </w:pict>
          </mc:Fallback>
        </mc:AlternateContent>
      </w:r>
    </w:p>
    <w:p w14:paraId="2001C1B2" w14:textId="0C53820F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7A29D662" w14:textId="42A25702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681F878D" w14:textId="77777777" w:rsidR="00B43006" w:rsidRPr="007E1450" w:rsidRDefault="00B43006">
      <w:pPr>
        <w:autoSpaceDE w:val="0"/>
        <w:autoSpaceDN w:val="0"/>
        <w:adjustRightInd w:val="0"/>
        <w:rPr>
          <w:rFonts w:ascii="Calibri" w:hAnsi="Calibri" w:cs="Arial"/>
          <w:b/>
          <w:sz w:val="16"/>
          <w:szCs w:val="22"/>
        </w:rPr>
      </w:pPr>
    </w:p>
    <w:tbl>
      <w:tblPr>
        <w:tblStyle w:val="TableGrid"/>
        <w:tblW w:w="1105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950ED6" w14:paraId="19EAEAFC" w14:textId="77777777" w:rsidTr="00A765C9">
        <w:tc>
          <w:tcPr>
            <w:tcW w:w="11057" w:type="dxa"/>
          </w:tcPr>
          <w:p w14:paraId="253E79A8" w14:textId="61F12398" w:rsidR="002A665F" w:rsidRPr="00460211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7B5FA0" w:rsidRDefault="007B5FA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C9F523" id="Oval 13" o:spid="_x0000_s1032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lP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i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zKG5T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7B5FA0" w:rsidRDefault="007B5FA0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="00A57199">
              <w:rPr>
                <w:rFonts w:ascii="Calibri" w:hAnsi="Calibri" w:cs="Arial"/>
                <w:b/>
                <w:sz w:val="20"/>
                <w:szCs w:val="20"/>
              </w:rPr>
              <w:t xml:space="preserve">Ordering Practitioner: </w:t>
            </w:r>
            <w:r w:rsidR="00A57199" w:rsidRPr="00A57199">
              <w:rPr>
                <w:rFonts w:ascii="Calibri" w:hAnsi="Calibri" w:cs="Arial"/>
                <w:sz w:val="20"/>
                <w:szCs w:val="20"/>
              </w:rPr>
              <w:t>See checked box in table below.</w:t>
            </w:r>
          </w:p>
          <w:tbl>
            <w:tblPr>
              <w:tblStyle w:val="TableGrid"/>
              <w:tblW w:w="10561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377"/>
              <w:gridCol w:w="1773"/>
              <w:gridCol w:w="709"/>
              <w:gridCol w:w="1424"/>
              <w:gridCol w:w="1078"/>
              <w:gridCol w:w="408"/>
              <w:gridCol w:w="1486"/>
              <w:gridCol w:w="597"/>
              <w:gridCol w:w="1624"/>
              <w:gridCol w:w="1085"/>
            </w:tblGrid>
            <w:tr w:rsidR="00A765C9" w:rsidRPr="00462B5E" w14:paraId="7DE9C508" w14:textId="77777777" w:rsidTr="0047635F">
              <w:trPr>
                <w:trHeight w:val="434"/>
              </w:trPr>
              <w:tc>
                <w:tcPr>
                  <w:tcW w:w="10561" w:type="dxa"/>
                  <w:gridSpan w:val="10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596898AA" w14:textId="510B31D5" w:rsidR="00A765C9" w:rsidRPr="00462B5E" w:rsidRDefault="00A765C9" w:rsidP="00A765C9">
                  <w:pPr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1CB59A36" w14:textId="40106BFA" w:rsidR="00A765C9" w:rsidRPr="00462B5E" w:rsidRDefault="00A765C9" w:rsidP="00A765C9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47635F" w:rsidRPr="00462B5E" w14:paraId="0407F54D" w14:textId="77777777" w:rsidTr="0047635F">
              <w:trPr>
                <w:trHeight w:val="210"/>
              </w:trPr>
              <w:tc>
                <w:tcPr>
                  <w:tcW w:w="377" w:type="dxa"/>
                  <w:tcBorders>
                    <w:top w:val="single" w:sz="4" w:space="0" w:color="auto"/>
                    <w:left w:val="single" w:sz="8" w:space="0" w:color="auto"/>
                  </w:tcBorders>
                  <w:shd w:val="clear" w:color="auto" w:fill="FFFFFF" w:themeFill="background1"/>
                </w:tcPr>
                <w:p w14:paraId="0C38C5A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</w:p>
              </w:tc>
              <w:tc>
                <w:tcPr>
                  <w:tcW w:w="1773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79049520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3FD9E290" w14:textId="223D2ED6" w:rsidR="00A765C9" w:rsidRPr="00462B5E" w:rsidRDefault="00DB3A04" w:rsidP="00A765C9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424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4D5848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7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E4B180D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  <w:tc>
                <w:tcPr>
                  <w:tcW w:w="40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11E663B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486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4E8D52A1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EA7C5D4" w14:textId="18FC724D" w:rsidR="00A765C9" w:rsidRPr="00462B5E" w:rsidRDefault="00DB3A04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55D199A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7FABFCA3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</w:tr>
            <w:tr w:rsidR="0047635F" w:rsidRPr="00462B5E" w14:paraId="4AA63891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405A36A8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2265732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sdt>
                <w:sdtPr>
                  <w:rPr>
                    <w:rFonts w:ascii="Calibri" w:hAnsi="Calibri" w:cs="Calibri"/>
                    <w:sz w:val="16"/>
                    <w:szCs w:val="16"/>
                  </w:rPr>
                  <w:alias w:val="Fill in relevant fields"/>
                  <w:tag w:val="Fill in relevant fields"/>
                  <w:id w:val="-1204785051"/>
                  <w:temporary/>
                  <w:showingPlcHdr/>
                  <w15:color w:val="99CC00"/>
                </w:sdtPr>
                <w:sdtEndPr/>
                <w:sdtContent>
                  <w:tc>
                    <w:tcPr>
                      <w:tcW w:w="1773" w:type="dxa"/>
                      <w:shd w:val="clear" w:color="auto" w:fill="FFFFFF" w:themeFill="background1"/>
                    </w:tcPr>
                    <w:p w14:paraId="5FEFA0E6" w14:textId="77777777" w:rsidR="00A765C9" w:rsidRPr="00462B5E" w:rsidRDefault="00A765C9" w:rsidP="00A765C9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color w:val="808080"/>
                          <w:sz w:val="16"/>
                          <w:szCs w:val="16"/>
                        </w:rPr>
                        <w:t>Click here to enter text.</w:t>
                      </w:r>
                    </w:p>
                  </w:tc>
                </w:sdtContent>
              </w:sdt>
              <w:tc>
                <w:tcPr>
                  <w:tcW w:w="709" w:type="dxa"/>
                  <w:shd w:val="clear" w:color="auto" w:fill="FFFFFF" w:themeFill="background1"/>
                </w:tcPr>
                <w:p w14:paraId="06FC778B" w14:textId="6823BDB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0E5DB886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E82B6C3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17AA113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72630B32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080107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CB1816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20BE89E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8BD97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C6F7347" w14:textId="54FCFDD1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bookmarkEnd w:id="1"/>
            <w:tr w:rsidR="0047635F" w:rsidRPr="00462B5E" w14:paraId="199C40B0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5D50158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7383225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37A171AC" w14:textId="231E3CD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4792B21E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3C7CAE64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1C8128C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537C630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65F08332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573131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6E60C13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26A18D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486F3C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34E03D4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4208E312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1A6A5CA2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9225721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7D706B4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D02DA7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163B17A2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3974359D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3A3988A0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4C3B2BA1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9778075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1505A0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3EED0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C7133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F393DE9" w14:textId="38BD7BB5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50DE8ACE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9FBF1B1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21434243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0174106F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A732D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74066B81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55624A5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24C8984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3E867019" w14:textId="77777777" w:rsidR="00A765C9" w:rsidRPr="00462B5E" w:rsidRDefault="00C55EE2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1611115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4687518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04FE888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4989B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0D960F88" w14:textId="5CE23230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1E5ED79F" w14:textId="0A29E8F2" w:rsidR="00950ED6" w:rsidRPr="00351A14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i/>
                <w:sz w:val="4"/>
                <w:szCs w:val="20"/>
              </w:rPr>
            </w:pPr>
          </w:p>
          <w:p w14:paraId="3CDD8959" w14:textId="1C4004C7" w:rsidR="00950ED6" w:rsidRPr="007F1F20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4"/>
                <w:szCs w:val="6"/>
              </w:rPr>
            </w:pPr>
          </w:p>
        </w:tc>
      </w:tr>
    </w:tbl>
    <w:p w14:paraId="62FA47C5" w14:textId="77777777" w:rsidR="00452ED3" w:rsidRPr="007E1450" w:rsidRDefault="00B85ED8" w:rsidP="00452ED3">
      <w:pPr>
        <w:autoSpaceDE w:val="0"/>
        <w:autoSpaceDN w:val="0"/>
        <w:adjustRightInd w:val="0"/>
        <w:ind w:firstLine="709"/>
        <w:rPr>
          <w:rFonts w:ascii="Calibri" w:hAnsi="Calibri" w:cs="Arial"/>
          <w:b/>
          <w:sz w:val="20"/>
          <w:szCs w:val="19"/>
        </w:rPr>
      </w:pPr>
      <w:r w:rsidRPr="007E1450">
        <w:rPr>
          <w:rFonts w:ascii="Calibri" w:hAnsi="Calibri" w:cs="Arial"/>
          <w:b/>
          <w:sz w:val="20"/>
          <w:szCs w:val="19"/>
        </w:rPr>
        <w:t xml:space="preserve">Additional copies to: </w:t>
      </w:r>
    </w:p>
    <w:p w14:paraId="30121B66" w14:textId="6B375933" w:rsidR="00B85ED8" w:rsidRPr="007E1450" w:rsidRDefault="00B85ED8" w:rsidP="00B43006">
      <w:pPr>
        <w:ind w:left="709"/>
        <w:rPr>
          <w:rFonts w:ascii="Calibri" w:hAnsi="Calibri" w:cs="Arial"/>
          <w:sz w:val="6"/>
          <w:szCs w:val="19"/>
        </w:rPr>
      </w:pPr>
      <w:r w:rsidRPr="007E1450">
        <w:rPr>
          <w:rFonts w:ascii="Calibri" w:hAnsi="Calibri" w:cs="Arial"/>
          <w:sz w:val="20"/>
          <w:szCs w:val="19"/>
        </w:rPr>
        <w:t>Kidney Care Clinic</w:t>
      </w:r>
      <w:r w:rsidR="00363D7A">
        <w:rPr>
          <w:rFonts w:ascii="Calibri" w:hAnsi="Calibri" w:cs="Arial"/>
          <w:sz w:val="20"/>
          <w:szCs w:val="19"/>
        </w:rPr>
        <w:t xml:space="preserve"> </w:t>
      </w:r>
      <w:sdt>
        <w:sdtPr>
          <w:rPr>
            <w:rFonts w:ascii="Calibri" w:hAnsi="Calibri" w:cs="Arial"/>
            <w:sz w:val="20"/>
            <w:szCs w:val="19"/>
          </w:rPr>
          <w:id w:val="-1966348762"/>
          <w:placeholder>
            <w:docPart w:val="DefaultPlaceholder_1081868574"/>
          </w:placeholder>
          <w:temporary/>
          <w15:color w:val="99CC00"/>
        </w:sdtPr>
        <w:sdtEndPr>
          <w:rPr>
            <w:color w:val="808080" w:themeColor="background1" w:themeShade="80"/>
            <w:sz w:val="16"/>
            <w:szCs w:val="16"/>
          </w:rPr>
        </w:sdtEndPr>
        <w:sdtContent>
          <w:r w:rsidR="00363D7A" w:rsidRPr="008B765B">
            <w:rPr>
              <w:rFonts w:ascii="Calibri" w:hAnsi="Calibri" w:cs="Arial"/>
              <w:color w:val="808080" w:themeColor="background1" w:themeShade="80"/>
              <w:sz w:val="16"/>
              <w:szCs w:val="16"/>
            </w:rPr>
            <w:t>(KCCs: Remove from template if copy not desired)</w:t>
          </w:r>
        </w:sdtContent>
      </w:sdt>
    </w:p>
    <w:p w14:paraId="41B1ED9F" w14:textId="77777777" w:rsidR="00B85ED8" w:rsidRPr="00B43006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19"/>
          <w:szCs w:val="19"/>
        </w:rPr>
      </w:pPr>
      <w:r w:rsidRPr="00B43006">
        <w:rPr>
          <w:rFonts w:ascii="Calibri" w:hAnsi="Calibri" w:cs="Arial"/>
          <w:sz w:val="19"/>
          <w:szCs w:val="19"/>
        </w:rPr>
        <w:t>FP/NP:_______________________   MSP #:_________________   Other: _______________________   MSP #:______________</w:t>
      </w:r>
      <w:r w:rsidRPr="00B43006">
        <w:rPr>
          <w:rFonts w:ascii="Calibri" w:hAnsi="Calibri" w:cs="Arial"/>
          <w:sz w:val="19"/>
          <w:szCs w:val="19"/>
        </w:rPr>
        <w:softHyphen/>
        <w:t xml:space="preserve">      </w:t>
      </w:r>
    </w:p>
    <w:p w14:paraId="58A854DD" w14:textId="122CAB74" w:rsidR="00B85ED8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19"/>
          <w:szCs w:val="19"/>
        </w:rPr>
      </w:pPr>
      <w:r w:rsidRPr="00B43006">
        <w:rPr>
          <w:rFonts w:ascii="Calibri" w:hAnsi="Calibri" w:cs="Arial"/>
          <w:sz w:val="19"/>
          <w:szCs w:val="19"/>
        </w:rPr>
        <w:t xml:space="preserve">Other: _______________________   MSP #:_________________   </w:t>
      </w:r>
    </w:p>
    <w:p w14:paraId="4F7BB64C" w14:textId="580D52C1" w:rsidR="00460211" w:rsidRDefault="00460211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19"/>
          <w:szCs w:val="19"/>
        </w:rPr>
      </w:pPr>
      <w:r w:rsidRPr="00191877">
        <w:rPr>
          <w:rFonts w:ascii="Calibri" w:hAnsi="Calibri" w:cs="Arial"/>
          <w:i/>
          <w:sz w:val="19"/>
          <w:szCs w:val="19"/>
        </w:rPr>
        <w:t>Automatic copy will be sent to PROMIS if ordering physician = nephrologist</w:t>
      </w:r>
    </w:p>
    <w:p w14:paraId="1BBA005D" w14:textId="0116BAF6" w:rsidR="007B5FA0" w:rsidRPr="007B5FA0" w:rsidRDefault="00C55EE2" w:rsidP="007B5FA0">
      <w:pPr>
        <w:autoSpaceDE w:val="0"/>
        <w:autoSpaceDN w:val="0"/>
        <w:adjustRightInd w:val="0"/>
        <w:ind w:firstLine="709"/>
        <w:rPr>
          <w:rFonts w:ascii="Calibri" w:hAnsi="Calibri" w:cs="Arial"/>
          <w:sz w:val="20"/>
          <w:szCs w:val="20"/>
        </w:rPr>
      </w:pPr>
      <w:sdt>
        <w:sdtPr>
          <w:rPr>
            <w:rFonts w:ascii="Calibri" w:hAnsi="Calibri" w:cs="Arial"/>
            <w:b/>
            <w:sz w:val="20"/>
            <w:szCs w:val="22"/>
          </w:rPr>
          <w:id w:val="13247048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5FA0" w:rsidRPr="00452ED3">
            <w:rPr>
              <w:rFonts w:ascii="MS Gothic" w:eastAsia="MS Gothic" w:hAnsi="MS Gothic" w:cs="Arial" w:hint="eastAsia"/>
              <w:b/>
              <w:sz w:val="20"/>
              <w:szCs w:val="22"/>
            </w:rPr>
            <w:t>☐</w:t>
          </w:r>
        </w:sdtContent>
      </w:sdt>
      <w:r w:rsidR="007B5FA0">
        <w:rPr>
          <w:rFonts w:ascii="Calibri" w:hAnsi="Calibri"/>
          <w:b/>
          <w:sz w:val="20"/>
          <w:szCs w:val="22"/>
        </w:rPr>
        <w:t xml:space="preserve"> </w:t>
      </w:r>
      <w:proofErr w:type="spellStart"/>
      <w:r w:rsidR="007B5FA0" w:rsidRPr="006F2F85">
        <w:rPr>
          <w:rFonts w:ascii="Calibri" w:hAnsi="Calibri" w:cs="Arial"/>
          <w:b/>
          <w:sz w:val="20"/>
          <w:szCs w:val="20"/>
        </w:rPr>
        <w:t>Affirma</w:t>
      </w:r>
      <w:proofErr w:type="spellEnd"/>
      <w:r w:rsidR="007B5FA0">
        <w:rPr>
          <w:rFonts w:ascii="Calibri" w:hAnsi="Calibri" w:cs="Arial"/>
          <w:sz w:val="20"/>
          <w:szCs w:val="20"/>
        </w:rPr>
        <w:t xml:space="preserve"> (</w:t>
      </w:r>
      <w:r w:rsidR="007B5FA0" w:rsidRPr="00A35D8C">
        <w:rPr>
          <w:rFonts w:ascii="Calibri" w:hAnsi="Calibri" w:cs="Arial"/>
          <w:sz w:val="20"/>
          <w:szCs w:val="20"/>
        </w:rPr>
        <w:t>Please fax t</w:t>
      </w:r>
      <w:r w:rsidR="007B5FA0">
        <w:rPr>
          <w:rFonts w:ascii="Calibri" w:hAnsi="Calibri" w:cs="Arial"/>
          <w:sz w:val="20"/>
          <w:szCs w:val="20"/>
        </w:rPr>
        <w:t>o</w:t>
      </w:r>
      <w:r w:rsidR="007B5FA0" w:rsidRPr="00A35D8C">
        <w:t xml:space="preserve"> </w:t>
      </w:r>
      <w:proofErr w:type="spellStart"/>
      <w:r w:rsidR="007B5FA0" w:rsidRPr="00A35D8C">
        <w:rPr>
          <w:rFonts w:ascii="Calibri" w:hAnsi="Calibri" w:cs="Arial"/>
          <w:sz w:val="20"/>
          <w:szCs w:val="20"/>
        </w:rPr>
        <w:t>A</w:t>
      </w:r>
      <w:r w:rsidR="007B5FA0">
        <w:rPr>
          <w:rFonts w:ascii="Calibri" w:hAnsi="Calibri" w:cs="Arial"/>
          <w:sz w:val="20"/>
          <w:szCs w:val="20"/>
        </w:rPr>
        <w:t>f</w:t>
      </w:r>
      <w:r w:rsidR="007B5FA0" w:rsidRPr="00A35D8C">
        <w:rPr>
          <w:rFonts w:ascii="Calibri" w:hAnsi="Calibri" w:cs="Arial"/>
          <w:sz w:val="20"/>
          <w:szCs w:val="20"/>
        </w:rPr>
        <w:t>firma</w:t>
      </w:r>
      <w:proofErr w:type="spellEnd"/>
      <w:r w:rsidR="007B5FA0" w:rsidRPr="00A35D8C">
        <w:rPr>
          <w:rFonts w:ascii="Calibri" w:hAnsi="Calibri" w:cs="Arial"/>
          <w:sz w:val="20"/>
          <w:szCs w:val="20"/>
        </w:rPr>
        <w:t xml:space="preserve"> Health Solutions Inc.: 1-844-227-6418</w:t>
      </w:r>
      <w:r w:rsidR="007B5FA0">
        <w:rPr>
          <w:rFonts w:ascii="Calibri" w:hAnsi="Calibri" w:cs="Arial"/>
          <w:sz w:val="20"/>
          <w:szCs w:val="20"/>
        </w:rPr>
        <w:t>)</w:t>
      </w:r>
    </w:p>
    <w:p w14:paraId="623D963C" w14:textId="77777777" w:rsidR="00903FD0" w:rsidRPr="007F1F20" w:rsidRDefault="00903FD0" w:rsidP="00B43006">
      <w:pPr>
        <w:ind w:left="709"/>
        <w:rPr>
          <w:rFonts w:ascii="Calibri" w:hAnsi="Calibri" w:cs="Arial"/>
          <w:sz w:val="2"/>
          <w:szCs w:val="19"/>
        </w:rPr>
      </w:pPr>
    </w:p>
    <w:p w14:paraId="7E01EC75" w14:textId="447EFA5A" w:rsidR="00B43006" w:rsidRPr="00B43006" w:rsidRDefault="008B23F4" w:rsidP="00B43006">
      <w:pPr>
        <w:ind w:left="709"/>
        <w:rPr>
          <w:rFonts w:ascii="Calibri" w:hAnsi="Calibri" w:cs="Arial"/>
          <w:sz w:val="14"/>
          <w:szCs w:val="19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F4BF7D3" wp14:editId="394A7B55">
                <wp:simplePos x="0" y="0"/>
                <wp:positionH relativeFrom="margin">
                  <wp:posOffset>449580</wp:posOffset>
                </wp:positionH>
                <wp:positionV relativeFrom="paragraph">
                  <wp:posOffset>109855</wp:posOffset>
                </wp:positionV>
                <wp:extent cx="6679565" cy="586740"/>
                <wp:effectExtent l="19050" t="19050" r="26035" b="2286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9565" cy="586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7B5FA0" w:rsidRPr="00B43006" w:rsidRDefault="007B5FA0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CHRONIC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1"/>
                              </w:rPr>
                              <w:t xml:space="preserve">Kidney Disease Patient.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NO blood draws on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RIGHT/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LEFT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arm. Use hand veins or </w:t>
                            </w:r>
                            <w:proofErr w:type="gramStart"/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other</w:t>
                            </w:r>
                            <w:proofErr w:type="gramEnd"/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arm.</w:t>
                            </w:r>
                          </w:p>
                          <w:p w14:paraId="49CCA9F8" w14:textId="427FD042" w:rsidR="007B5FA0" w:rsidRPr="00B43006" w:rsidRDefault="007B5FA0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5E14644D" w:rsidR="007B5FA0" w:rsidRPr="00B43006" w:rsidRDefault="007B5FA0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The duration of these orders is </w:t>
                            </w:r>
                            <w:r w:rsidR="00FE466D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1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year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F7D3" id="Text Box 15" o:spid="_x0000_s1033" type="#_x0000_t202" style="position:absolute;left:0;text-align:left;margin-left:35.4pt;margin-top:8.65pt;width:525.95pt;height:46.2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" strokecolor="#3d246b" strokeweight="2.25pt">
                <v:textbox>
                  <w:txbxContent>
                    <w:p w14:paraId="3DD57F42" w14:textId="77777777" w:rsidR="007B5FA0" w:rsidRPr="00B43006" w:rsidRDefault="007B5FA0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CHRONIC </w:t>
                      </w:r>
                      <w:r w:rsidRPr="00B43006">
                        <w:rPr>
                          <w:rFonts w:ascii="Calibri" w:hAnsi="Calibri"/>
                          <w:b/>
                          <w:smallCaps/>
                          <w:sz w:val="20"/>
                          <w:szCs w:val="21"/>
                        </w:rPr>
                        <w:t xml:space="preserve">Kidney Disease Patient. 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NO blood draws on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RIGHT/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LEFT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arm. Use hand veins or </w:t>
                      </w:r>
                      <w:proofErr w:type="gramStart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other</w:t>
                      </w:r>
                      <w:proofErr w:type="gramEnd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arm.</w:t>
                      </w:r>
                    </w:p>
                    <w:p w14:paraId="49CCA9F8" w14:textId="427FD042" w:rsidR="007B5FA0" w:rsidRPr="00B43006" w:rsidRDefault="007B5FA0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This is a new standing order. It replaces the previous orders from the Kidney Care Clinic.</w:t>
                      </w:r>
                    </w:p>
                    <w:p w14:paraId="5FDF3853" w14:textId="5E14644D" w:rsidR="007B5FA0" w:rsidRPr="00B43006" w:rsidRDefault="007B5FA0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The duration of these orders is </w:t>
                      </w:r>
                      <w:r w:rsidR="00FE466D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1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year</w:t>
                      </w:r>
                      <w:bookmarkStart w:id="2" w:name="_GoBack"/>
                      <w:bookmarkEnd w:id="2"/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B32569" w14:textId="26FFF5A1" w:rsidR="00B85ED8" w:rsidRPr="00B43006" w:rsidRDefault="00B85ED8" w:rsidP="00B43006">
      <w:pPr>
        <w:ind w:left="709"/>
        <w:rPr>
          <w:rFonts w:ascii="Calibri" w:hAnsi="Calibri" w:cs="Arial"/>
          <w:sz w:val="19"/>
          <w:szCs w:val="19"/>
        </w:rPr>
      </w:pPr>
    </w:p>
    <w:p w14:paraId="3BDC5901" w14:textId="0C5EC818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14:paraId="3744BBC4" w14:textId="7BDA154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5E0AF74" w14:textId="77777777" w:rsidR="00B43006" w:rsidRPr="00B43006" w:rsidRDefault="00B43006" w:rsidP="00B85ED8">
      <w:pPr>
        <w:tabs>
          <w:tab w:val="left" w:pos="1152"/>
        </w:tabs>
        <w:rPr>
          <w:rFonts w:ascii="Calibri" w:hAnsi="Calibri" w:cs="Arial"/>
          <w:sz w:val="2"/>
          <w:szCs w:val="22"/>
        </w:rPr>
      </w:pPr>
    </w:p>
    <w:p w14:paraId="62E4123C" w14:textId="2CBBC713" w:rsidR="00B85ED8" w:rsidRPr="005C315A" w:rsidRDefault="0031221B" w:rsidP="00B85ED8">
      <w:pPr>
        <w:tabs>
          <w:tab w:val="left" w:pos="1152"/>
        </w:tabs>
        <w:rPr>
          <w:rFonts w:ascii="Calibri" w:hAnsi="Calibri" w:cs="Arial"/>
          <w:sz w:val="1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3AD0FDD1" wp14:editId="465F98E3">
                <wp:simplePos x="0" y="0"/>
                <wp:positionH relativeFrom="margin">
                  <wp:align>left</wp:align>
                </wp:positionH>
                <wp:positionV relativeFrom="paragraph">
                  <wp:posOffset>3192087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5D1D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D0FDD1" id="Oval 12" o:spid="_x0000_s1034" style="position:absolute;margin-left:0;margin-top:251.35pt;width:16.8pt;height:16.2pt;z-index:251709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" fillcolor="#f2f2f2 [3052]" strokecolor="black [3213]" strokeweight=".25pt">
                <v:stroke dashstyle="dash" joinstyle="miter"/>
                <v:textbox>
                  <w:txbxContent>
                    <w:p w14:paraId="00F75D1D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Style w:val="TableGrid"/>
        <w:tblOverlap w:val="never"/>
        <w:tblW w:w="4573" w:type="pct"/>
        <w:tblInd w:w="704" w:type="dxa"/>
        <w:tblLayout w:type="fixed"/>
        <w:tblLook w:val="04A0" w:firstRow="1" w:lastRow="0" w:firstColumn="1" w:lastColumn="0" w:noHBand="0" w:noVBand="1"/>
      </w:tblPr>
      <w:tblGrid>
        <w:gridCol w:w="2913"/>
        <w:gridCol w:w="564"/>
        <w:gridCol w:w="661"/>
        <w:gridCol w:w="659"/>
        <w:gridCol w:w="598"/>
        <w:gridCol w:w="728"/>
        <w:gridCol w:w="583"/>
        <w:gridCol w:w="621"/>
        <w:gridCol w:w="621"/>
        <w:gridCol w:w="623"/>
        <w:gridCol w:w="621"/>
        <w:gridCol w:w="699"/>
        <w:gridCol w:w="623"/>
        <w:gridCol w:w="13"/>
      </w:tblGrid>
      <w:tr w:rsidR="00460026" w14:paraId="570A94CC" w14:textId="77777777" w:rsidTr="00460026">
        <w:trPr>
          <w:gridAfter w:val="1"/>
          <w:wAfter w:w="5" w:type="pct"/>
          <w:trHeight w:val="484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36597" w14:textId="77777777" w:rsidR="00460026" w:rsidRPr="007E1450" w:rsidRDefault="00460026" w:rsidP="0031221B">
            <w:pPr>
              <w:ind w:left="142" w:hanging="284"/>
              <w:rPr>
                <w:rFonts w:ascii="Calibri" w:hAnsi="Calibri" w:cs="Calibri"/>
                <w:b/>
                <w:sz w:val="20"/>
                <w:szCs w:val="20"/>
              </w:rPr>
            </w:pPr>
            <w:r w:rsidRPr="007E1450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   Laboratory Work</w:t>
            </w:r>
            <w:r w:rsidRPr="007E1450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138CFE24" w14:textId="77777777" w:rsidR="00460026" w:rsidRPr="007E1450" w:rsidRDefault="00460026" w:rsidP="0031221B">
            <w:pPr>
              <w:rPr>
                <w:sz w:val="20"/>
                <w:szCs w:val="20"/>
              </w:rPr>
            </w:pPr>
            <w:r w:rsidRPr="007E1450">
              <w:rPr>
                <w:rFonts w:ascii="Calibri" w:hAnsi="Calibri" w:cs="Calibri"/>
                <w:b/>
                <w:sz w:val="20"/>
                <w:szCs w:val="20"/>
              </w:rPr>
              <w:t>(</w:t>
            </w:r>
            <w:r w:rsidRPr="007E1450">
              <w:rPr>
                <w:rFonts w:ascii="Calibri" w:hAnsi="Calibri" w:cs="Calibri"/>
                <w:b/>
                <w:sz w:val="20"/>
                <w:szCs w:val="20"/>
              </w:rPr>
              <w:sym w:font="Wingdings" w:char="F0FC"/>
            </w:r>
            <w:r w:rsidRPr="007E1450">
              <w:rPr>
                <w:rFonts w:ascii="Calibri" w:hAnsi="Calibri" w:cs="Calibri"/>
                <w:b/>
                <w:sz w:val="20"/>
                <w:szCs w:val="20"/>
              </w:rPr>
              <w:t>applicable boxes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6BF8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Jan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0C81D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Feb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AACC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Mar</w:t>
            </w: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A18AC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Apr</w:t>
            </w: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139AE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May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8EB9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Jun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5FFC3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Jul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AA4B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Aug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ED08C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Sep</w:t>
            </w: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34167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Oct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159C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Nov</w:t>
            </w: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6F1FD" w14:textId="77777777" w:rsidR="00460026" w:rsidRPr="007E1450" w:rsidRDefault="00460026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7E1450">
              <w:rPr>
                <w:rFonts w:ascii="Calibri" w:hAnsi="Calibri"/>
                <w:b/>
                <w:sz w:val="20"/>
                <w:szCs w:val="20"/>
              </w:rPr>
              <w:t>Dec</w:t>
            </w:r>
          </w:p>
        </w:tc>
      </w:tr>
      <w:tr w:rsidR="00460026" w14:paraId="08A9CA28" w14:textId="77777777" w:rsidTr="00460026">
        <w:trPr>
          <w:gridAfter w:val="1"/>
          <w:wAfter w:w="5" w:type="pct"/>
          <w:trHeight w:val="24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B43E1" w14:textId="77777777" w:rsidR="00460026" w:rsidRPr="007E1450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7E1450">
              <w:rPr>
                <w:rFonts w:ascii="Calibri" w:hAnsi="Calibri" w:cs="Calibri"/>
                <w:color w:val="000000"/>
                <w:sz w:val="19"/>
                <w:szCs w:val="19"/>
              </w:rPr>
              <w:t>CBC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EC8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AA09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594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0CB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8E4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8BE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612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05B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06B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532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E928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333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7272C1D9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D1940" w14:textId="77777777" w:rsidR="00460026" w:rsidRPr="007E1450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7E1450">
              <w:rPr>
                <w:rFonts w:ascii="Calibri" w:hAnsi="Calibri" w:cs="Calibri"/>
                <w:color w:val="000000"/>
                <w:sz w:val="19"/>
                <w:szCs w:val="19"/>
              </w:rPr>
              <w:t>Retic Count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95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B0C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1DD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562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3E4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2274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CF3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157D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2F5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CEA5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C02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987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52D6F1CE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76F30" w14:textId="77777777" w:rsidR="00460026" w:rsidRPr="007E1450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7E1450">
              <w:rPr>
                <w:rFonts w:ascii="Calibri" w:hAnsi="Calibri" w:cs="Calibri"/>
                <w:color w:val="000000"/>
                <w:sz w:val="19"/>
                <w:szCs w:val="19"/>
              </w:rPr>
              <w:t>Ferritin, Serum Iron, TIBC,</w:t>
            </w:r>
          </w:p>
          <w:p w14:paraId="37838902" w14:textId="28E1670B" w:rsidR="00460026" w:rsidRPr="007E1450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7E1450">
              <w:rPr>
                <w:rFonts w:ascii="Calibri" w:hAnsi="Calibri" w:cs="Calibri"/>
                <w:color w:val="000000"/>
                <w:sz w:val="19"/>
                <w:szCs w:val="19"/>
              </w:rPr>
              <w:t>Iron Saturation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F03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235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33F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08A0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1F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5BA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62F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8208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EA1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F7F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1AB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C3F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D8A574C" w14:textId="77777777" w:rsidTr="00460026">
        <w:trPr>
          <w:gridAfter w:val="1"/>
          <w:wAfter w:w="5" w:type="pct"/>
          <w:trHeight w:val="261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3FFC" w14:textId="3CAA3874" w:rsidR="00460026" w:rsidRPr="007E1450" w:rsidRDefault="00460026" w:rsidP="00460026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7E1450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NA</w:t>
            </w:r>
            <w:r w:rsidRPr="007A45CC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+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K</w:t>
            </w:r>
            <w:r w:rsidRPr="007A45CC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+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Cl</w:t>
            </w:r>
            <w:r w:rsidRPr="007A45CC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  <w:lang w:val="it-IT"/>
              </w:rPr>
              <w:t>-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, Bicarbonate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595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8B0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F09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CEA4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307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4543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CB8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807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06B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630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13D5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ADE9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2AF3E2EE" w14:textId="77777777" w:rsidTr="00460026">
        <w:trPr>
          <w:gridAfter w:val="1"/>
          <w:wAfter w:w="5" w:type="pct"/>
          <w:trHeight w:val="24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3CDBB" w14:textId="5C830E1B" w:rsidR="00460026" w:rsidRPr="007E1450" w:rsidRDefault="00460026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7E1450">
              <w:rPr>
                <w:rFonts w:ascii="Calibri" w:hAnsi="Calibri" w:cs="Calibri"/>
                <w:color w:val="000000"/>
                <w:sz w:val="19"/>
                <w:szCs w:val="19"/>
              </w:rPr>
              <w:t>Urea, Creat</w:t>
            </w:r>
            <w:r w:rsidR="007A45CC">
              <w:rPr>
                <w:rFonts w:ascii="Calibri" w:hAnsi="Calibri" w:cs="Calibri"/>
                <w:color w:val="000000"/>
                <w:sz w:val="19"/>
                <w:szCs w:val="19"/>
              </w:rPr>
              <w:t>inine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77F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3FC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280D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FB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6B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456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AD3D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D8FB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F4B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BED0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98C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F55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24E9F746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59162" w14:textId="18826149" w:rsidR="00460026" w:rsidRPr="007E1450" w:rsidRDefault="00D444DE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7E1450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 xml:space="preserve">Albumin, 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</w:rPr>
              <w:t>Ca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</w:rPr>
              <w:t>2+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 xml:space="preserve">, 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</w:rPr>
              <w:t>PO</w:t>
            </w:r>
            <w:r w:rsidRPr="007E1450">
              <w:rPr>
                <w:rFonts w:ascii="Calibri" w:hAnsi="Calibri" w:cs="Calibri"/>
                <w:color w:val="000000"/>
                <w:sz w:val="19"/>
                <w:szCs w:val="19"/>
                <w:vertAlign w:val="subscript"/>
              </w:rPr>
              <w:t>4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43E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C7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12CE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F84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A65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62C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451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A19D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ED1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C7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774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31C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A43DE2D" w14:textId="77777777" w:rsidTr="00460026">
        <w:trPr>
          <w:gridAfter w:val="1"/>
          <w:wAfter w:w="5" w:type="pct"/>
          <w:trHeight w:val="321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FEA3" w14:textId="7F2D34C2" w:rsidR="00460026" w:rsidRPr="007E1450" w:rsidRDefault="00460026" w:rsidP="0031221B">
            <w:pPr>
              <w:rPr>
                <w:rFonts w:asciiTheme="minorHAnsi" w:hAnsiTheme="minorHAnsi" w:cstheme="minorHAnsi"/>
                <w:color w:val="000000"/>
                <w:sz w:val="19"/>
                <w:szCs w:val="19"/>
              </w:rPr>
            </w:pPr>
            <w:proofErr w:type="spellStart"/>
            <w:r w:rsidRPr="007E1450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iPTH</w:t>
            </w:r>
            <w:proofErr w:type="spellEnd"/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949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76B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69D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0915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116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9388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FE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A4AC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F3D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308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B8D3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B59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2E533E8" w14:textId="77777777" w:rsidTr="007E1450">
        <w:trPr>
          <w:gridAfter w:val="1"/>
          <w:wAfter w:w="5" w:type="pct"/>
          <w:trHeight w:val="259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F2576" w14:textId="422C1D58" w:rsidR="00460026" w:rsidRPr="007E1450" w:rsidRDefault="00460026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7E1450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AST, ALT, ALP, GGT, bilirubin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CF3C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50A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8FA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C41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885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67F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2EB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277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C5CF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746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A6DB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B3F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7C7CEC88" w14:textId="77777777" w:rsidTr="007E1450">
        <w:trPr>
          <w:gridAfter w:val="1"/>
          <w:wAfter w:w="5" w:type="pct"/>
          <w:trHeight w:val="30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5117C" w14:textId="05CC097F" w:rsidR="00460026" w:rsidRPr="007E1450" w:rsidRDefault="00460026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7E1450">
              <w:rPr>
                <w:rFonts w:asciiTheme="minorHAnsi" w:hAnsiTheme="minorHAnsi" w:cstheme="minorHAnsi"/>
                <w:sz w:val="19"/>
                <w:szCs w:val="19"/>
              </w:rPr>
              <w:t>Uric Acid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C9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35D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181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AAB5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9D4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E0FA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C39F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9661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E6F9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1C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94D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A89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D168116" w14:textId="77777777" w:rsidTr="007E1450">
        <w:trPr>
          <w:gridAfter w:val="1"/>
          <w:wAfter w:w="5" w:type="pct"/>
          <w:trHeight w:val="286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B234D" w14:textId="49FED621" w:rsidR="00460026" w:rsidRPr="007A45CC" w:rsidRDefault="00460026" w:rsidP="007E1450">
            <w:pPr>
              <w:rPr>
                <w:rFonts w:asciiTheme="minorHAnsi" w:hAnsiTheme="minorHAnsi" w:cstheme="minorHAnsi"/>
                <w:bCs/>
                <w:sz w:val="19"/>
                <w:szCs w:val="19"/>
              </w:rPr>
            </w:pPr>
            <w:r w:rsidRPr="007A45CC">
              <w:rPr>
                <w:rFonts w:asciiTheme="minorHAnsi" w:hAnsiTheme="minorHAnsi" w:cstheme="minorHAnsi"/>
                <w:bCs/>
                <w:sz w:val="19"/>
                <w:szCs w:val="19"/>
              </w:rPr>
              <w:t>Diabetes: Hgb A1c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319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47E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E91A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3F1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9565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05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6D474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464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DDF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4F1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E0F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260D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1629E26C" w14:textId="77777777" w:rsidTr="00460026">
        <w:trPr>
          <w:gridAfter w:val="1"/>
          <w:wAfter w:w="5" w:type="pct"/>
          <w:trHeight w:val="315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EED5" w14:textId="3F6651CF" w:rsidR="00460026" w:rsidRPr="007E1450" w:rsidRDefault="00460026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7E1450">
              <w:rPr>
                <w:rFonts w:asciiTheme="minorHAnsi" w:hAnsiTheme="minorHAnsi" w:cstheme="minorHAnsi"/>
                <w:sz w:val="19"/>
                <w:szCs w:val="19"/>
              </w:rPr>
              <w:t>Urine Albumin to Creatinine Ratio (ACR)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107F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7D7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76A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8D90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9BF06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223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E71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499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44E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329D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EC9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9C56E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494D3D68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0F37" w14:textId="2F5F02E5" w:rsidR="00460026" w:rsidRPr="007E1450" w:rsidRDefault="00460026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7E1450">
              <w:rPr>
                <w:rFonts w:ascii="Calibri" w:hAnsi="Calibri" w:cs="Calibri"/>
                <w:sz w:val="19"/>
                <w:szCs w:val="19"/>
              </w:rPr>
              <w:t>Urine Osmolality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A3D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80C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BD3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A580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FF4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663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DFA5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85F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602C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05319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0C69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F66E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5D0F83C6" w14:textId="77777777" w:rsidTr="00460026">
        <w:trPr>
          <w:gridAfter w:val="1"/>
          <w:wAfter w:w="5" w:type="pct"/>
          <w:trHeight w:val="257"/>
        </w:trPr>
        <w:tc>
          <w:tcPr>
            <w:tcW w:w="1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91F4" w14:textId="337BE7DF" w:rsidR="00460026" w:rsidRPr="007E1450" w:rsidRDefault="00460026" w:rsidP="0031221B">
            <w:pPr>
              <w:rPr>
                <w:sz w:val="19"/>
                <w:szCs w:val="19"/>
              </w:rPr>
            </w:pPr>
            <w:r w:rsidRPr="007E1450">
              <w:rPr>
                <w:rFonts w:ascii="Calibri" w:hAnsi="Calibri" w:cs="Calibri"/>
                <w:sz w:val="19"/>
                <w:szCs w:val="19"/>
              </w:rPr>
              <w:t>24-hour urine for sodium, protein, creatinine, urea, osmolality.  NOTE: Provide containers up to 6 L</w:t>
            </w: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08F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47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8CA8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01AB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C1AF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11C5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7913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A4D2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DAB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6551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BA67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6E36D" w14:textId="77777777" w:rsidR="00460026" w:rsidRPr="00903FD0" w:rsidRDefault="00460026" w:rsidP="0031221B">
            <w:pPr>
              <w:rPr>
                <w:sz w:val="18"/>
                <w:szCs w:val="40"/>
              </w:rPr>
            </w:pPr>
          </w:p>
        </w:tc>
      </w:tr>
      <w:tr w:rsidR="00460026" w14:paraId="4C292806" w14:textId="77777777" w:rsidTr="007E1450">
        <w:trPr>
          <w:trHeight w:val="592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1EBA0" w14:textId="475C5988" w:rsidR="00460026" w:rsidRDefault="00460026" w:rsidP="00460026">
            <w:pPr>
              <w:rPr>
                <w:szCs w:val="40"/>
              </w:rPr>
            </w:pPr>
            <w:r w:rsidRPr="00452ED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Date Referring:</w:t>
            </w:r>
            <w:r w:rsidRPr="00452E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_______       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                 </w:t>
            </w:r>
            <w:r w:rsidRPr="00452ED3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Practitioner's Signature:</w:t>
            </w:r>
            <w:r w:rsidRPr="00452ED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________</w:t>
            </w:r>
          </w:p>
        </w:tc>
      </w:tr>
    </w:tbl>
    <w:p w14:paraId="629C854D" w14:textId="53EE3D2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B2BE54" w14:textId="34FD608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93C70CF" w14:textId="2B3225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4A39D7DE" w:rsidR="00B85ED8" w:rsidRDefault="007235C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736B396F">
                <wp:simplePos x="0" y="0"/>
                <wp:positionH relativeFrom="margin">
                  <wp:align>center</wp:align>
                </wp:positionH>
                <wp:positionV relativeFrom="page">
                  <wp:posOffset>631825</wp:posOffset>
                </wp:positionV>
                <wp:extent cx="6372225" cy="1371600"/>
                <wp:effectExtent l="19050" t="19050" r="28575" b="1905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7B5FA0" w:rsidRDefault="007B5FA0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5F55E9FF" w14:textId="77777777" w:rsidR="007235C0" w:rsidRPr="00B00413" w:rsidRDefault="007235C0" w:rsidP="007235C0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in 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adult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Autosomal Dominant Polycystic </w:t>
                            </w:r>
                            <w:r w:rsidRPr="00496739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Kidney Disease (on Tolvaptan):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After</w:t>
                            </w:r>
                            <w:r w:rsidRPr="00496739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18 months</w:t>
                            </w:r>
                          </w:p>
                          <w:p w14:paraId="264B456A" w14:textId="77777777" w:rsidR="007235C0" w:rsidRPr="00B00413" w:rsidRDefault="007235C0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7B5FA0" w:rsidRPr="00C81677" w:rsidRDefault="007B5FA0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E0D15" id="Text Box 30" o:spid="_x0000_s1035" type="#_x0000_t202" style="position:absolute;margin-left:0;margin-top:49.75pt;width:501.75pt;height:108pt;z-index:251689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" strokecolor="#3d246b" strokeweight="3pt">
                <v:stroke linestyle="thinThin"/>
                <v:textbox>
                  <w:txbxContent>
                    <w:p w14:paraId="259FA0B3" w14:textId="77777777" w:rsidR="007B5FA0" w:rsidRDefault="007B5FA0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5F55E9FF" w14:textId="77777777" w:rsidR="007235C0" w:rsidRPr="00B00413" w:rsidRDefault="007235C0" w:rsidP="007235C0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in </w:t>
                      </w:r>
                      <w:r w:rsidRPr="00B00413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adult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Autosomal Dominant Polycystic </w:t>
                      </w:r>
                      <w:r w:rsidRPr="00496739">
                        <w:rPr>
                          <w:rFonts w:ascii="Calibri" w:hAnsi="Calibri"/>
                          <w:b/>
                          <w:sz w:val="32"/>
                        </w:rPr>
                        <w:t xml:space="preserve">Kidney Disease (on Tolvaptan):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After</w:t>
                      </w:r>
                      <w:r w:rsidRPr="00496739">
                        <w:rPr>
                          <w:rFonts w:ascii="Calibri" w:hAnsi="Calibri"/>
                          <w:b/>
                          <w:sz w:val="32"/>
                        </w:rPr>
                        <w:t xml:space="preserve"> 18 months</w:t>
                      </w:r>
                    </w:p>
                    <w:p w14:paraId="264B456A" w14:textId="77777777" w:rsidR="007235C0" w:rsidRPr="00B00413" w:rsidRDefault="007235C0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7B5FA0" w:rsidRPr="00C81677" w:rsidRDefault="007B5FA0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E390D6A" w14:textId="335AA82C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22B6A03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532C51CA" w:rsidR="00B85ED8" w:rsidRDefault="0031221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B75BA18" wp14:editId="16979436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213360" cy="205740"/>
                <wp:effectExtent l="0" t="0" r="1524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A80344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75BA18" id="_x0000_s1036" style="position:absolute;margin-left:0;margin-top:.8pt;width:16.8pt;height:16.2pt;z-index:251712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6CA80344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08B042D" w14:textId="12AB509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1C46495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462199C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0F41D9A" w14:textId="77777777" w:rsidR="00903FD0" w:rsidRDefault="00903FD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0A2B1" w14:textId="77777777" w:rsidR="00903FD0" w:rsidRDefault="00903FD0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043DD8C4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68A0BEF" w14:textId="35141C0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tbl>
      <w:tblPr>
        <w:tblpPr w:leftFromText="180" w:rightFromText="180" w:vertAnchor="text" w:horzAnchor="margin" w:tblpXSpec="center" w:tblpY="3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3"/>
        <w:gridCol w:w="1665"/>
        <w:gridCol w:w="1665"/>
        <w:gridCol w:w="1665"/>
        <w:gridCol w:w="1665"/>
      </w:tblGrid>
      <w:tr w:rsidR="007235C0" w:rsidRPr="00BB2006" w14:paraId="69E56844" w14:textId="77777777" w:rsidTr="00EB228F">
        <w:tc>
          <w:tcPr>
            <w:tcW w:w="3443" w:type="dxa"/>
            <w:shd w:val="clear" w:color="auto" w:fill="808080"/>
            <w:vAlign w:val="center"/>
          </w:tcPr>
          <w:p w14:paraId="6FA421BC" w14:textId="77777777" w:rsidR="007235C0" w:rsidRPr="00BB2006" w:rsidRDefault="007235C0" w:rsidP="00EB228F">
            <w:pPr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665" w:type="dxa"/>
            <w:shd w:val="clear" w:color="auto" w:fill="808080"/>
          </w:tcPr>
          <w:p w14:paraId="06AF2D06" w14:textId="77777777" w:rsidR="007235C0" w:rsidRPr="00571EC1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a </w:t>
            </w:r>
          </w:p>
          <w:p w14:paraId="095EFF3F" w14:textId="77777777" w:rsidR="007235C0" w:rsidRPr="00BB2006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45</w:t>
            </w:r>
            <w:r w:rsidRPr="00AE6310">
              <w:rPr>
                <w:rFonts w:cs="Calibri"/>
                <w:color w:val="000000" w:themeColor="text1"/>
              </w:rPr>
              <w:t> </w:t>
            </w:r>
          </w:p>
        </w:tc>
        <w:tc>
          <w:tcPr>
            <w:tcW w:w="1665" w:type="dxa"/>
            <w:shd w:val="clear" w:color="auto" w:fill="808080"/>
          </w:tcPr>
          <w:p w14:paraId="1C72D2FB" w14:textId="77777777" w:rsidR="007235C0" w:rsidRPr="00BB2006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7C149868" w14:textId="77777777" w:rsidR="007235C0" w:rsidRPr="00BB2006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665" w:type="dxa"/>
            <w:shd w:val="clear" w:color="auto" w:fill="808080"/>
          </w:tcPr>
          <w:p w14:paraId="3D27DAF2" w14:textId="77777777" w:rsidR="007235C0" w:rsidRPr="00BB2006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3D0757D9" w14:textId="77777777" w:rsidR="007235C0" w:rsidRPr="00BB2006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665" w:type="dxa"/>
            <w:shd w:val="clear" w:color="auto" w:fill="808080"/>
          </w:tcPr>
          <w:p w14:paraId="5DC1E2D1" w14:textId="77777777" w:rsidR="007235C0" w:rsidRPr="00BB2006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72275499" w14:textId="77777777" w:rsidR="007235C0" w:rsidRPr="00BB2006" w:rsidRDefault="007235C0" w:rsidP="00EB228F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7235C0" w:rsidRPr="00BB2006" w14:paraId="18168B27" w14:textId="77777777" w:rsidTr="00EB228F">
        <w:tc>
          <w:tcPr>
            <w:tcW w:w="3443" w:type="dxa"/>
            <w:shd w:val="clear" w:color="auto" w:fill="D9D9D9" w:themeFill="background1" w:themeFillShade="D9"/>
          </w:tcPr>
          <w:p w14:paraId="20DDEE1E" w14:textId="77777777" w:rsidR="007235C0" w:rsidRPr="00F9359D" w:rsidRDefault="007235C0" w:rsidP="00EB228F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</w:rPr>
              <w:t>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D04C093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A5CB2C6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1433B03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5B3B96D7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7235C0" w:rsidRPr="00BB2006" w14:paraId="3685ACFE" w14:textId="77777777" w:rsidTr="00EB228F">
        <w:tc>
          <w:tcPr>
            <w:tcW w:w="3443" w:type="dxa"/>
          </w:tcPr>
          <w:p w14:paraId="33E510DD" w14:textId="77777777" w:rsidR="007235C0" w:rsidRPr="00BB2006" w:rsidRDefault="007235C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CBC, Retic Count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75C4C2E0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18750E5A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DB459A7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6AE03607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7235C0" w:rsidRPr="00BB2006" w14:paraId="37ABAC70" w14:textId="77777777" w:rsidTr="00EB228F">
        <w:tc>
          <w:tcPr>
            <w:tcW w:w="3443" w:type="dxa"/>
          </w:tcPr>
          <w:p w14:paraId="414A6F41" w14:textId="77777777" w:rsidR="007235C0" w:rsidRPr="00BB2006" w:rsidRDefault="007235C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Ferritin, Serum Iron, TIBC, Iron Saturation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5F9AE86D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4D3994E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4AD1AE7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FEDFA65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1E2F2D40" w14:textId="77777777" w:rsidTr="00EB228F">
        <w:tc>
          <w:tcPr>
            <w:tcW w:w="3443" w:type="dxa"/>
            <w:shd w:val="clear" w:color="auto" w:fill="D9D9D9" w:themeFill="background1" w:themeFillShade="D9"/>
          </w:tcPr>
          <w:p w14:paraId="500323EC" w14:textId="77777777" w:rsidR="007235C0" w:rsidRPr="00F9359D" w:rsidRDefault="007235C0" w:rsidP="00EB228F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  <w:lang w:val="it-IT"/>
              </w:rPr>
              <w:t>Not 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385E968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357F7FF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0D1DAD6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DC51E7B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7235C0" w:rsidRPr="00BB2006" w14:paraId="3B78B0C8" w14:textId="77777777" w:rsidTr="00EB228F">
        <w:tc>
          <w:tcPr>
            <w:tcW w:w="3443" w:type="dxa"/>
          </w:tcPr>
          <w:p w14:paraId="12E7BE8E" w14:textId="77777777" w:rsidR="007235C0" w:rsidRPr="00BB2006" w:rsidRDefault="007235C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CBC 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5F85F9F1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>Q</w:t>
            </w:r>
            <w:r>
              <w:rPr>
                <w:rFonts w:ascii="Calibri" w:hAnsi="Calibri"/>
                <w:sz w:val="22"/>
                <w:szCs w:val="22"/>
              </w:rPr>
              <w:t>6</w:t>
            </w:r>
            <w:r w:rsidRPr="007A2717"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1D280C6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3A2E6D2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4B7DFDA6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7A2717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7235C0" w:rsidRPr="00BB2006" w14:paraId="1AAF76C1" w14:textId="77777777" w:rsidTr="00EB228F">
        <w:tc>
          <w:tcPr>
            <w:tcW w:w="3443" w:type="dxa"/>
          </w:tcPr>
          <w:p w14:paraId="2022BC94" w14:textId="77777777" w:rsidR="007235C0" w:rsidRPr="00BB2006" w:rsidRDefault="007235C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Ferritin, Serum Iron, TIBC, Iron Saturation 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6FA93E06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4ABD583A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CEE8036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44B97AF9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6B70773D" w14:textId="77777777" w:rsidTr="00EB228F">
        <w:tc>
          <w:tcPr>
            <w:tcW w:w="3443" w:type="dxa"/>
            <w:shd w:val="clear" w:color="auto" w:fill="D9D9D9" w:themeFill="background1" w:themeFillShade="D9"/>
            <w:vAlign w:val="center"/>
          </w:tcPr>
          <w:p w14:paraId="586B8ADA" w14:textId="77777777" w:rsidR="007235C0" w:rsidRPr="00F9359D" w:rsidRDefault="007235C0" w:rsidP="00EB228F">
            <w:pPr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  <w:t>Other Tests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0BAA4A3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34ADA15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99D1B70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B32804A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7235C0" w:rsidRPr="00BB2006" w14:paraId="5C325EFD" w14:textId="77777777" w:rsidTr="00EB228F">
        <w:tc>
          <w:tcPr>
            <w:tcW w:w="3443" w:type="dxa"/>
            <w:vAlign w:val="center"/>
          </w:tcPr>
          <w:p w14:paraId="549B4FA0" w14:textId="77777777" w:rsidR="007235C0" w:rsidRPr="00D40224" w:rsidRDefault="007235C0" w:rsidP="00EB228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NA</w:t>
            </w:r>
            <w:r w:rsidRPr="007A45CC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K</w:t>
            </w:r>
            <w:r w:rsidRPr="007A45CC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Cl</w:t>
            </w:r>
            <w:r w:rsidRPr="007A45CC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-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Bicarbonate</w:t>
            </w:r>
          </w:p>
        </w:tc>
        <w:tc>
          <w:tcPr>
            <w:tcW w:w="1665" w:type="dxa"/>
            <w:vAlign w:val="center"/>
          </w:tcPr>
          <w:p w14:paraId="654A9FB0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7ADD18B9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0F0A5FBB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1C07396A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7235C0" w:rsidRPr="00BB2006" w14:paraId="2D3F43D6" w14:textId="77777777" w:rsidTr="00EB228F">
        <w:tc>
          <w:tcPr>
            <w:tcW w:w="3443" w:type="dxa"/>
          </w:tcPr>
          <w:p w14:paraId="1372F4B1" w14:textId="7F0985FB" w:rsidR="007235C0" w:rsidRPr="00BF4EDE" w:rsidRDefault="007235C0" w:rsidP="00EB228F">
            <w:pPr>
              <w:spacing w:beforeLines="20" w:before="48" w:afterLines="20" w:after="48"/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Urea, Creat</w:t>
            </w:r>
            <w:r w:rsidR="007A45CC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inine</w:t>
            </w:r>
          </w:p>
        </w:tc>
        <w:tc>
          <w:tcPr>
            <w:tcW w:w="1665" w:type="dxa"/>
            <w:vAlign w:val="center"/>
          </w:tcPr>
          <w:p w14:paraId="3C21E98A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7C0938A8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08CF89F5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1CEC3879" w14:textId="77777777" w:rsidR="007235C0" w:rsidRPr="00D40224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7235C0" w:rsidRPr="00BB2006" w14:paraId="3BD01645" w14:textId="77777777" w:rsidTr="00EB228F">
        <w:tc>
          <w:tcPr>
            <w:tcW w:w="3443" w:type="dxa"/>
          </w:tcPr>
          <w:p w14:paraId="6F1A4653" w14:textId="033A8664" w:rsidR="007235C0" w:rsidRPr="00BB2006" w:rsidRDefault="007022BA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Albumin, 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Ca</w:t>
            </w:r>
            <w:r w:rsidR="007235C0" w:rsidRPr="003C61BD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2+</w:t>
            </w:r>
            <w:r w:rsidR="007235C0" w:rsidRPr="001721D3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, </w:t>
            </w:r>
            <w:r w:rsidR="007235C0"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PO</w:t>
            </w:r>
            <w:r w:rsidR="007235C0" w:rsidRPr="003C61B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665" w:type="dxa"/>
            <w:vAlign w:val="center"/>
          </w:tcPr>
          <w:p w14:paraId="5E08D955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14868366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076B9AA7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4618ADCB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7235C0" w:rsidRPr="00BB2006" w14:paraId="29EE93D3" w14:textId="77777777" w:rsidTr="00EB228F">
        <w:tc>
          <w:tcPr>
            <w:tcW w:w="3443" w:type="dxa"/>
          </w:tcPr>
          <w:p w14:paraId="38F32085" w14:textId="77777777" w:rsidR="007235C0" w:rsidRPr="00BB2006" w:rsidRDefault="007235C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iPTH</w:t>
            </w:r>
            <w:proofErr w:type="spellEnd"/>
          </w:p>
        </w:tc>
        <w:tc>
          <w:tcPr>
            <w:tcW w:w="1665" w:type="dxa"/>
            <w:vAlign w:val="center"/>
          </w:tcPr>
          <w:p w14:paraId="623364C8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8AE3E05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F8E3F32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F1B6B43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7665161E" w14:textId="77777777" w:rsidTr="00EB228F">
        <w:tc>
          <w:tcPr>
            <w:tcW w:w="3443" w:type="dxa"/>
          </w:tcPr>
          <w:p w14:paraId="40A9DF1E" w14:textId="77777777" w:rsidR="007235C0" w:rsidRPr="002C1D36" w:rsidRDefault="007235C0" w:rsidP="00EB228F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2C1D36">
              <w:rPr>
                <w:rFonts w:ascii="Calibri" w:hAnsi="Calibri"/>
                <w:b/>
                <w:sz w:val="22"/>
                <w:szCs w:val="22"/>
              </w:rPr>
              <w:t>AST, ALT, ALP, GGT, bilirubin**</w:t>
            </w:r>
          </w:p>
        </w:tc>
        <w:tc>
          <w:tcPr>
            <w:tcW w:w="1665" w:type="dxa"/>
            <w:vAlign w:val="center"/>
          </w:tcPr>
          <w:p w14:paraId="4FE15717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12D6FB5A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5C75780C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218B41B9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</w:tr>
      <w:tr w:rsidR="007235C0" w:rsidRPr="00BB2006" w14:paraId="1EEEC3FA" w14:textId="77777777" w:rsidTr="00EB228F">
        <w:tc>
          <w:tcPr>
            <w:tcW w:w="3443" w:type="dxa"/>
          </w:tcPr>
          <w:p w14:paraId="1F0E7AC8" w14:textId="77777777" w:rsidR="007235C0" w:rsidRPr="002C1D36" w:rsidRDefault="007235C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2C1D36">
              <w:rPr>
                <w:rFonts w:ascii="Calibri" w:hAnsi="Calibri"/>
                <w:sz w:val="22"/>
                <w:szCs w:val="22"/>
              </w:rPr>
              <w:t>Uric acid</w:t>
            </w:r>
          </w:p>
        </w:tc>
        <w:tc>
          <w:tcPr>
            <w:tcW w:w="1665" w:type="dxa"/>
            <w:vAlign w:val="center"/>
          </w:tcPr>
          <w:p w14:paraId="09890421" w14:textId="77777777" w:rsidR="007235C0" w:rsidRPr="007A2717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87025AD" w14:textId="77777777" w:rsidR="007235C0" w:rsidRPr="007A2717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16246D3" w14:textId="77777777" w:rsidR="007235C0" w:rsidRPr="007A2717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243D27D" w14:textId="77777777" w:rsidR="007235C0" w:rsidRPr="007A2717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41499D46" w14:textId="77777777" w:rsidTr="00EB228F">
        <w:tc>
          <w:tcPr>
            <w:tcW w:w="3443" w:type="dxa"/>
          </w:tcPr>
          <w:p w14:paraId="48E11AFF" w14:textId="77777777" w:rsidR="007235C0" w:rsidRPr="007A45CC" w:rsidRDefault="007235C0" w:rsidP="00EB228F">
            <w:pPr>
              <w:spacing w:beforeLines="20" w:before="48" w:afterLines="20" w:after="48"/>
              <w:rPr>
                <w:rFonts w:ascii="Calibri" w:hAnsi="Calibri"/>
                <w:bCs/>
                <w:sz w:val="22"/>
                <w:szCs w:val="22"/>
              </w:rPr>
            </w:pPr>
            <w:r w:rsidRPr="007A45CC">
              <w:rPr>
                <w:rFonts w:ascii="Calibri" w:hAnsi="Calibri"/>
                <w:bCs/>
                <w:sz w:val="22"/>
                <w:szCs w:val="22"/>
              </w:rPr>
              <w:t>Diabetes: Hgb A1c</w:t>
            </w:r>
          </w:p>
        </w:tc>
        <w:tc>
          <w:tcPr>
            <w:tcW w:w="1665" w:type="dxa"/>
            <w:vAlign w:val="center"/>
          </w:tcPr>
          <w:p w14:paraId="7ED585EB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07F8E0B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87917A3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88C814F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0F1FDE11" w14:textId="77777777" w:rsidTr="00EB228F">
        <w:tc>
          <w:tcPr>
            <w:tcW w:w="3443" w:type="dxa"/>
            <w:vAlign w:val="center"/>
          </w:tcPr>
          <w:p w14:paraId="40235DB9" w14:textId="77777777" w:rsidR="007235C0" w:rsidRPr="00BB2006" w:rsidRDefault="007235C0" w:rsidP="00EB228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B2006">
              <w:rPr>
                <w:rFonts w:ascii="Calibri" w:hAnsi="Calibri" w:cs="Calibri"/>
                <w:color w:val="000000"/>
                <w:sz w:val="22"/>
                <w:szCs w:val="22"/>
              </w:rPr>
              <w:t>Urine Albumin to Creatinine Ratio (ACR)</w:t>
            </w:r>
          </w:p>
        </w:tc>
        <w:tc>
          <w:tcPr>
            <w:tcW w:w="1665" w:type="dxa"/>
            <w:vAlign w:val="center"/>
          </w:tcPr>
          <w:p w14:paraId="27CF4D23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6CF03C4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ED05E0D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AB50F7B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47453F9C" w14:textId="77777777" w:rsidTr="00EB228F">
        <w:tc>
          <w:tcPr>
            <w:tcW w:w="3443" w:type="dxa"/>
          </w:tcPr>
          <w:p w14:paraId="5496F9BB" w14:textId="77777777" w:rsidR="007235C0" w:rsidRPr="00BB2006" w:rsidRDefault="007235C0" w:rsidP="00EB228F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Urine Osmolality</w:t>
            </w:r>
          </w:p>
        </w:tc>
        <w:tc>
          <w:tcPr>
            <w:tcW w:w="1665" w:type="dxa"/>
            <w:vAlign w:val="center"/>
          </w:tcPr>
          <w:p w14:paraId="3EF766AE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342B02B2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1132633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6AD73EF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F6C66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BF6C66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6921DAD1" w14:textId="77777777" w:rsidTr="00EB228F">
        <w:tc>
          <w:tcPr>
            <w:tcW w:w="3443" w:type="dxa"/>
          </w:tcPr>
          <w:p w14:paraId="46A62ED2" w14:textId="77777777" w:rsidR="007235C0" w:rsidRPr="00BB2006" w:rsidRDefault="007235C0" w:rsidP="00EB228F">
            <w:pPr>
              <w:tabs>
                <w:tab w:val="left" w:pos="2544"/>
              </w:tabs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24-hour urine for sodium, protein, creatinine, urea, osmolality.  NOTE: Provide containers up to 6 L </w:t>
            </w:r>
          </w:p>
        </w:tc>
        <w:tc>
          <w:tcPr>
            <w:tcW w:w="1665" w:type="dxa"/>
            <w:vAlign w:val="center"/>
          </w:tcPr>
          <w:p w14:paraId="705EFE63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751FC7A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 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F4F85FF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 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8D471E2" w14:textId="77777777" w:rsidR="007235C0" w:rsidRPr="00BB2006" w:rsidRDefault="007235C0" w:rsidP="00EB228F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7A2717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7A2717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7235C0" w:rsidRPr="00BB2006" w14:paraId="3CDDE32C" w14:textId="77777777" w:rsidTr="00EB228F">
        <w:tc>
          <w:tcPr>
            <w:tcW w:w="10103" w:type="dxa"/>
            <w:gridSpan w:val="5"/>
          </w:tcPr>
          <w:p w14:paraId="52D47D75" w14:textId="77777777" w:rsidR="007235C0" w:rsidRPr="00BD06BE" w:rsidRDefault="007235C0" w:rsidP="00EB228F">
            <w:pPr>
              <w:tabs>
                <w:tab w:val="left" w:pos="2544"/>
              </w:tabs>
              <w:spacing w:beforeLines="20" w:before="48" w:afterLines="20" w:after="48"/>
              <w:jc w:val="center"/>
              <w:rPr>
                <w:rFonts w:ascii="Calibri" w:hAnsi="Calibri"/>
                <w:i/>
                <w:sz w:val="20"/>
                <w:szCs w:val="22"/>
              </w:rPr>
            </w:pPr>
            <w:r w:rsidRPr="00136E53">
              <w:rPr>
                <w:rFonts w:ascii="Calibri" w:hAnsi="Calibri"/>
                <w:i/>
                <w:sz w:val="20"/>
                <w:szCs w:val="22"/>
              </w:rPr>
              <w:t>These are general guidelines for lab monitoring that can be modified when approp</w:t>
            </w:r>
            <w:r>
              <w:rPr>
                <w:rFonts w:ascii="Calibri" w:hAnsi="Calibri"/>
                <w:i/>
                <w:sz w:val="20"/>
                <w:szCs w:val="22"/>
              </w:rPr>
              <w:t xml:space="preserve">riate for individual patients. </w:t>
            </w:r>
            <w:r w:rsidRPr="00136E53">
              <w:rPr>
                <w:rFonts w:ascii="Calibri" w:hAnsi="Calibri"/>
                <w:i/>
                <w:sz w:val="20"/>
                <w:szCs w:val="22"/>
              </w:rPr>
              <w:t>The exception</w:t>
            </w:r>
            <w:r>
              <w:rPr>
                <w:rFonts w:ascii="Calibri" w:hAnsi="Calibri"/>
                <w:i/>
                <w:sz w:val="20"/>
                <w:szCs w:val="22"/>
              </w:rPr>
              <w:t xml:space="preserve"> are the tests marked with **. </w:t>
            </w:r>
            <w:r w:rsidRPr="00136E53">
              <w:rPr>
                <w:rFonts w:ascii="Calibri" w:hAnsi="Calibri"/>
                <w:i/>
                <w:sz w:val="20"/>
                <w:szCs w:val="22"/>
              </w:rPr>
              <w:t>These hepatic monitoring tests are mandatory and as such the frequency cannot be modified; for patients on tolvaptan they must be performed monthly for the first 18 months on treatment and every 3 months thereafter.</w:t>
            </w:r>
          </w:p>
        </w:tc>
      </w:tr>
    </w:tbl>
    <w:p w14:paraId="48F87CB5" w14:textId="3268ECD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2A186C2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378B157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41796C6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3DC9F081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4F796A" w14:textId="02CCF053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DF1AD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2959F9B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047F76" w14:textId="384BA44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6DCAD05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45A8FAA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CE984A5" w14:textId="12E3DA49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59298F1" w14:textId="734112DA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A30BFF" w14:textId="00AA8A6D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4101CF8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96639FB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1C3EFD6" w14:textId="5EB31881" w:rsidR="00737ABB" w:rsidRDefault="00737ABB" w:rsidP="002C631A">
      <w:pPr>
        <w:rPr>
          <w:rFonts w:ascii="Calibri" w:hAnsi="Calibri"/>
          <w:sz w:val="32"/>
        </w:rPr>
      </w:pPr>
    </w:p>
    <w:p w14:paraId="64D4D834" w14:textId="0E8502A8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77777777" w:rsidR="00737ABB" w:rsidRDefault="00737ABB" w:rsidP="002C631A">
      <w:pPr>
        <w:rPr>
          <w:rFonts w:ascii="Calibri" w:hAnsi="Calibri"/>
          <w:sz w:val="32"/>
        </w:rPr>
      </w:pPr>
    </w:p>
    <w:p w14:paraId="21EEE7BB" w14:textId="7B3214F4" w:rsidR="00737ABB" w:rsidRPr="002C631A" w:rsidRDefault="00217312" w:rsidP="007235C0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05E3D5B6" wp14:editId="293BDDB3">
                <wp:simplePos x="0" y="0"/>
                <wp:positionH relativeFrom="margin">
                  <wp:align>left</wp:align>
                </wp:positionH>
                <wp:positionV relativeFrom="paragraph">
                  <wp:posOffset>39370</wp:posOffset>
                </wp:positionV>
                <wp:extent cx="213360" cy="205740"/>
                <wp:effectExtent l="0" t="0" r="15240" b="228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9C7FA6" w14:textId="77777777" w:rsidR="007B5FA0" w:rsidRDefault="007B5FA0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E3D5B6" id="Oval 15" o:spid="_x0000_s1037" style="position:absolute;margin-left:0;margin-top:3.1pt;width:16.8pt;height:16.2pt;z-index:251714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0zzuw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1B9C7FA6" w14:textId="77777777" w:rsidR="007B5FA0" w:rsidRDefault="007B5FA0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F950CF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75B7958F" wp14:editId="25A50430">
                <wp:simplePos x="0" y="0"/>
                <wp:positionH relativeFrom="margin">
                  <wp:align>left</wp:align>
                </wp:positionH>
                <wp:positionV relativeFrom="paragraph">
                  <wp:posOffset>1935480</wp:posOffset>
                </wp:positionV>
                <wp:extent cx="175260" cy="152400"/>
                <wp:effectExtent l="0" t="0" r="1524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6598D6" w14:textId="77777777" w:rsidR="007B5FA0" w:rsidRDefault="007B5FA0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B7958F" id="Oval 7" o:spid="_x0000_s1038" style="position:absolute;margin-left:0;margin-top:152.4pt;width:13.8pt;height:12pt;z-index:2517027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" filled="f" strokecolor="black [3213]" strokeweight=".25pt">
                <v:stroke dashstyle="dash" joinstyle="miter"/>
                <v:textbox>
                  <w:txbxContent>
                    <w:p w14:paraId="056598D6" w14:textId="77777777" w:rsidR="007B5FA0" w:rsidRDefault="007B5FA0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D319A3">
      <w:footerReference w:type="default" r:id="rId13"/>
      <w:pgSz w:w="12240" w:h="15840"/>
      <w:pgMar w:top="284" w:right="360" w:bottom="360" w:left="360" w:header="283" w:footer="35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015B5" w14:textId="77777777" w:rsidR="00C55EE2" w:rsidRDefault="00C55EE2" w:rsidP="00DA7F0F">
      <w:r>
        <w:separator/>
      </w:r>
    </w:p>
  </w:endnote>
  <w:endnote w:type="continuationSeparator" w:id="0">
    <w:p w14:paraId="4CFA5F53" w14:textId="77777777" w:rsidR="00C55EE2" w:rsidRDefault="00C55EE2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464128"/>
      <w:docPartObj>
        <w:docPartGallery w:val="Page Numbers (Bottom of Page)"/>
        <w:docPartUnique/>
      </w:docPartObj>
    </w:sdtPr>
    <w:sdtEndPr/>
    <w:sdtContent>
      <w:sdt>
        <w:sdtPr>
          <w:id w:val="-184375041"/>
          <w:docPartObj>
            <w:docPartGallery w:val="Page Numbers (Top of Page)"/>
            <w:docPartUnique/>
          </w:docPartObj>
        </w:sdtPr>
        <w:sdtEndPr/>
        <w:sdtContent>
          <w:p w14:paraId="1DEDCEBA" w14:textId="7C6A118D" w:rsidR="007B5FA0" w:rsidRDefault="007B5FA0" w:rsidP="003817B2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0206"/>
              </w:tabs>
              <w:ind w:right="-104"/>
            </w:pPr>
            <w:r>
              <w:t xml:space="preserve">  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 w:rsidR="007E1450">
              <w:rPr>
                <w:rFonts w:ascii="Arial Narrow" w:hAnsi="Arial Narrow"/>
                <w:sz w:val="16"/>
                <w:szCs w:val="16"/>
              </w:rPr>
              <w:t xml:space="preserve"> ______________</w:t>
            </w:r>
            <w:r w:rsidR="007E1450">
              <w:rPr>
                <w:rFonts w:ascii="Arial Narrow" w:hAnsi="Arial Narrow"/>
                <w:sz w:val="16"/>
                <w:szCs w:val="16"/>
              </w:rPr>
              <w:tab/>
              <w:t xml:space="preserve">Rev: </w:t>
            </w:r>
            <w:r w:rsidR="007F1F20">
              <w:rPr>
                <w:rFonts w:ascii="Arial Narrow" w:hAnsi="Arial Narrow"/>
                <w:sz w:val="16"/>
                <w:szCs w:val="16"/>
              </w:rPr>
              <w:t xml:space="preserve">Apr </w:t>
            </w:r>
            <w:r w:rsidR="00460211">
              <w:rPr>
                <w:rFonts w:ascii="Arial Narrow" w:hAnsi="Arial Narrow"/>
                <w:sz w:val="16"/>
                <w:szCs w:val="16"/>
              </w:rPr>
              <w:t>8</w:t>
            </w:r>
            <w:r>
              <w:rPr>
                <w:rFonts w:ascii="Arial Narrow" w:hAnsi="Arial Narrow"/>
                <w:sz w:val="16"/>
                <w:szCs w:val="16"/>
              </w:rPr>
              <w:t xml:space="preserve">, 2020                                                                                                     </w:t>
            </w:r>
            <w:r w:rsidRPr="002C631A">
              <w:tab/>
            </w:r>
            <w:r>
              <w:t xml:space="preserve">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7F1F20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7F1F20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6F3342DD" w:rsidR="007B5FA0" w:rsidRDefault="007B5FA0" w:rsidP="003817B2">
    <w:pPr>
      <w:pStyle w:val="Footer"/>
      <w:tabs>
        <w:tab w:val="clear" w:pos="4680"/>
        <w:tab w:val="clear" w:pos="9360"/>
        <w:tab w:val="left" w:pos="103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C662A" w14:textId="77777777" w:rsidR="00C55EE2" w:rsidRDefault="00C55EE2" w:rsidP="00DA7F0F">
      <w:r>
        <w:separator/>
      </w:r>
    </w:p>
  </w:footnote>
  <w:footnote w:type="continuationSeparator" w:id="0">
    <w:p w14:paraId="57BF604A" w14:textId="77777777" w:rsidR="00C55EE2" w:rsidRDefault="00C55EE2" w:rsidP="00DA7F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zQzMTY0MzSyMDJS0lEKTi0uzszPAykwrAUA8VXpMSwAAAA="/>
  </w:docVars>
  <w:rsids>
    <w:rsidRoot w:val="004E0D6B"/>
    <w:rsid w:val="000354BE"/>
    <w:rsid w:val="00083422"/>
    <w:rsid w:val="000B4A84"/>
    <w:rsid w:val="000C1F16"/>
    <w:rsid w:val="000E1E79"/>
    <w:rsid w:val="00111C1C"/>
    <w:rsid w:val="001721D3"/>
    <w:rsid w:val="0017445A"/>
    <w:rsid w:val="00191877"/>
    <w:rsid w:val="001A0FC1"/>
    <w:rsid w:val="001B0ECB"/>
    <w:rsid w:val="001B45C7"/>
    <w:rsid w:val="001D0365"/>
    <w:rsid w:val="001E222C"/>
    <w:rsid w:val="001E7789"/>
    <w:rsid w:val="001F2D70"/>
    <w:rsid w:val="001F4313"/>
    <w:rsid w:val="00202419"/>
    <w:rsid w:val="002042C1"/>
    <w:rsid w:val="00217312"/>
    <w:rsid w:val="00223F65"/>
    <w:rsid w:val="002257B2"/>
    <w:rsid w:val="002477E2"/>
    <w:rsid w:val="00247F2C"/>
    <w:rsid w:val="00281EE5"/>
    <w:rsid w:val="00286F53"/>
    <w:rsid w:val="002A665F"/>
    <w:rsid w:val="002B6E3D"/>
    <w:rsid w:val="002C631A"/>
    <w:rsid w:val="002D40A1"/>
    <w:rsid w:val="002D77A0"/>
    <w:rsid w:val="002E1012"/>
    <w:rsid w:val="00302681"/>
    <w:rsid w:val="0031221B"/>
    <w:rsid w:val="00351A14"/>
    <w:rsid w:val="00355399"/>
    <w:rsid w:val="00363D7A"/>
    <w:rsid w:val="003817B2"/>
    <w:rsid w:val="00394491"/>
    <w:rsid w:val="003965EF"/>
    <w:rsid w:val="003C2D28"/>
    <w:rsid w:val="003C5927"/>
    <w:rsid w:val="003C5E93"/>
    <w:rsid w:val="003C61BD"/>
    <w:rsid w:val="003E234F"/>
    <w:rsid w:val="003F07B3"/>
    <w:rsid w:val="00400955"/>
    <w:rsid w:val="00432E49"/>
    <w:rsid w:val="00452308"/>
    <w:rsid w:val="00452ED3"/>
    <w:rsid w:val="00460026"/>
    <w:rsid w:val="00460211"/>
    <w:rsid w:val="004664C4"/>
    <w:rsid w:val="0047635F"/>
    <w:rsid w:val="00476A2F"/>
    <w:rsid w:val="00493078"/>
    <w:rsid w:val="00493849"/>
    <w:rsid w:val="004A7717"/>
    <w:rsid w:val="004B3D03"/>
    <w:rsid w:val="004B4443"/>
    <w:rsid w:val="004B64B1"/>
    <w:rsid w:val="004E0D6B"/>
    <w:rsid w:val="004F3019"/>
    <w:rsid w:val="00501EB1"/>
    <w:rsid w:val="0054287D"/>
    <w:rsid w:val="0057174D"/>
    <w:rsid w:val="00584C51"/>
    <w:rsid w:val="005C315A"/>
    <w:rsid w:val="005D7A75"/>
    <w:rsid w:val="00605161"/>
    <w:rsid w:val="00616C0C"/>
    <w:rsid w:val="00624538"/>
    <w:rsid w:val="00637918"/>
    <w:rsid w:val="00657DDC"/>
    <w:rsid w:val="00686F3A"/>
    <w:rsid w:val="006922BF"/>
    <w:rsid w:val="006C65C9"/>
    <w:rsid w:val="006D70BF"/>
    <w:rsid w:val="006D7798"/>
    <w:rsid w:val="006E4650"/>
    <w:rsid w:val="007022BA"/>
    <w:rsid w:val="00717359"/>
    <w:rsid w:val="007235C0"/>
    <w:rsid w:val="007361BB"/>
    <w:rsid w:val="00736235"/>
    <w:rsid w:val="00737ABB"/>
    <w:rsid w:val="00766AC3"/>
    <w:rsid w:val="007A194D"/>
    <w:rsid w:val="007A45CC"/>
    <w:rsid w:val="007B5FA0"/>
    <w:rsid w:val="007B7A5F"/>
    <w:rsid w:val="007E1450"/>
    <w:rsid w:val="007F1F20"/>
    <w:rsid w:val="00810D56"/>
    <w:rsid w:val="00831C33"/>
    <w:rsid w:val="0085558A"/>
    <w:rsid w:val="00874C70"/>
    <w:rsid w:val="0088053D"/>
    <w:rsid w:val="00881E05"/>
    <w:rsid w:val="00886781"/>
    <w:rsid w:val="00886B13"/>
    <w:rsid w:val="00886C20"/>
    <w:rsid w:val="00890F52"/>
    <w:rsid w:val="00893E81"/>
    <w:rsid w:val="00895FC2"/>
    <w:rsid w:val="008B23F4"/>
    <w:rsid w:val="008F7290"/>
    <w:rsid w:val="00903FD0"/>
    <w:rsid w:val="00911955"/>
    <w:rsid w:val="00942D09"/>
    <w:rsid w:val="00947D7A"/>
    <w:rsid w:val="00950ED6"/>
    <w:rsid w:val="009725FE"/>
    <w:rsid w:val="009822FD"/>
    <w:rsid w:val="009A2D1E"/>
    <w:rsid w:val="009A65C7"/>
    <w:rsid w:val="009D1548"/>
    <w:rsid w:val="009D205F"/>
    <w:rsid w:val="009D44D9"/>
    <w:rsid w:val="009F21A3"/>
    <w:rsid w:val="009F2CB8"/>
    <w:rsid w:val="00A068E8"/>
    <w:rsid w:val="00A23A0C"/>
    <w:rsid w:val="00A57199"/>
    <w:rsid w:val="00A61EE1"/>
    <w:rsid w:val="00A75B63"/>
    <w:rsid w:val="00A765C9"/>
    <w:rsid w:val="00A92416"/>
    <w:rsid w:val="00AE6FEA"/>
    <w:rsid w:val="00B00413"/>
    <w:rsid w:val="00B03717"/>
    <w:rsid w:val="00B05291"/>
    <w:rsid w:val="00B12774"/>
    <w:rsid w:val="00B24390"/>
    <w:rsid w:val="00B43006"/>
    <w:rsid w:val="00B533F0"/>
    <w:rsid w:val="00B632E5"/>
    <w:rsid w:val="00B85ED8"/>
    <w:rsid w:val="00BA7588"/>
    <w:rsid w:val="00BB1243"/>
    <w:rsid w:val="00BB2006"/>
    <w:rsid w:val="00BB41A7"/>
    <w:rsid w:val="00BE229D"/>
    <w:rsid w:val="00BF0781"/>
    <w:rsid w:val="00BF0A6F"/>
    <w:rsid w:val="00BF4EDE"/>
    <w:rsid w:val="00C028D5"/>
    <w:rsid w:val="00C13D1E"/>
    <w:rsid w:val="00C15719"/>
    <w:rsid w:val="00C25E91"/>
    <w:rsid w:val="00C429BB"/>
    <w:rsid w:val="00C43D1C"/>
    <w:rsid w:val="00C50061"/>
    <w:rsid w:val="00C55EE2"/>
    <w:rsid w:val="00C81677"/>
    <w:rsid w:val="00C825CD"/>
    <w:rsid w:val="00CA68AC"/>
    <w:rsid w:val="00CB5E5D"/>
    <w:rsid w:val="00CB736D"/>
    <w:rsid w:val="00CD0340"/>
    <w:rsid w:val="00CE151C"/>
    <w:rsid w:val="00CF56B3"/>
    <w:rsid w:val="00D1296B"/>
    <w:rsid w:val="00D12A1C"/>
    <w:rsid w:val="00D12E6C"/>
    <w:rsid w:val="00D222F6"/>
    <w:rsid w:val="00D319A3"/>
    <w:rsid w:val="00D40224"/>
    <w:rsid w:val="00D41554"/>
    <w:rsid w:val="00D41BB1"/>
    <w:rsid w:val="00D444DE"/>
    <w:rsid w:val="00D75FFF"/>
    <w:rsid w:val="00DA1809"/>
    <w:rsid w:val="00DA2D76"/>
    <w:rsid w:val="00DA7F0F"/>
    <w:rsid w:val="00DB3A04"/>
    <w:rsid w:val="00DB715F"/>
    <w:rsid w:val="00DB736B"/>
    <w:rsid w:val="00DC6DE0"/>
    <w:rsid w:val="00DD466E"/>
    <w:rsid w:val="00DE42F0"/>
    <w:rsid w:val="00E050C9"/>
    <w:rsid w:val="00E258A0"/>
    <w:rsid w:val="00E276FA"/>
    <w:rsid w:val="00E363D0"/>
    <w:rsid w:val="00E41E3A"/>
    <w:rsid w:val="00E542AC"/>
    <w:rsid w:val="00E90D9E"/>
    <w:rsid w:val="00E9280E"/>
    <w:rsid w:val="00EC5FA0"/>
    <w:rsid w:val="00EE2225"/>
    <w:rsid w:val="00EF7DC9"/>
    <w:rsid w:val="00F0248B"/>
    <w:rsid w:val="00F03706"/>
    <w:rsid w:val="00F217A4"/>
    <w:rsid w:val="00F242C3"/>
    <w:rsid w:val="00F6108C"/>
    <w:rsid w:val="00F66373"/>
    <w:rsid w:val="00F70D83"/>
    <w:rsid w:val="00F8173B"/>
    <w:rsid w:val="00F848CF"/>
    <w:rsid w:val="00F9359D"/>
    <w:rsid w:val="00F950CF"/>
    <w:rsid w:val="00FA6473"/>
    <w:rsid w:val="00FE466D"/>
    <w:rsid w:val="00FF23EF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82D70-C47F-4110-8E32-C701A52C0809}"/>
      </w:docPartPr>
      <w:docPartBody>
        <w:p w:rsidR="008A1490" w:rsidRDefault="0008709B">
          <w:r w:rsidRPr="00313CD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709B"/>
    <w:rsid w:val="0008709B"/>
    <w:rsid w:val="005B2566"/>
    <w:rsid w:val="00647D71"/>
    <w:rsid w:val="008A1490"/>
    <w:rsid w:val="00B53D6D"/>
    <w:rsid w:val="00E4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709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ycystic Kidney Disease (ADPKD)</TermName>
          <TermId xmlns="http://schemas.microsoft.com/office/infopath/2007/PartnerControls">05318b85-2b9d-49a9-82d4-dfe712b173db</TermId>
        </TermInfo>
        <TermInfo xmlns="http://schemas.microsoft.com/office/infopath/2007/PartnerControls">
          <TermName xmlns="http://schemas.microsoft.com/office/infopath/2007/PartnerControls"> KCC</TermName>
          <TermId xmlns="http://schemas.microsoft.com/office/infopath/2007/PartnerControls">572ed040-c16c-4f01-81d7-be9730f50e34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/>
    </b037cdbb674749148ed92d9d3c966d34>
    <DocumentLanguage xmlns="4de64c37-ebdf-406a-9f1b-af099cf715f4" xsi:nil="true"/>
    <TaxCatchAll xmlns="67044c99-5a09-4b69-ac4c-52c28ac1aa45">
      <Value>56</Value>
      <Value>45</Value>
    </TaxCatchAll>
    <Actions xmlns="c159c56b-ec28-428f-a724-6a3820a891b7">Current File</Actions>
    <DocumentDescription xmlns="4de64c37-ebdf-406a-9f1b-af099cf715f4" xsi:nil="true"/>
    <_dlc_DocId xmlns="67044c99-5a09-4b69-ac4c-52c28ac1aa45">BCPRA-31-2506</_dlc_DocId>
    <_dlc_DocIdUrl xmlns="67044c99-5a09-4b69-ac4c-52c28ac1aa45">
      <Url>http://www.bcrenal.ca/resource-gallery/_layouts/15/DocIdRedir.aspx?ID=BCPRA-31-2506</Url>
      <Description>BCPRA-31-250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0ACCA-27C1-4DCA-941B-6FB55F0DE1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EE799C-5BFA-4A57-8FE5-E7DD31334D8E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3.xml><?xml version="1.0" encoding="utf-8"?>
<ds:datastoreItem xmlns:ds="http://schemas.openxmlformats.org/officeDocument/2006/customXml" ds:itemID="{8024F41E-66F2-4CE8-A906-CC800F4AD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D1953D-F6B0-495D-A28D-254361C18BC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6EF0136-7DAC-4C87-91EF-0118A6166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7</Words>
  <Characters>2892</Characters>
  <Application>Microsoft Office Word</Application>
  <DocSecurity>0</DocSecurity>
  <Lines>9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4</cp:revision>
  <cp:lastPrinted>2020-02-11T20:38:00Z</cp:lastPrinted>
  <dcterms:created xsi:type="dcterms:W3CDTF">2020-04-08T19:35:00Z</dcterms:created>
  <dcterms:modified xsi:type="dcterms:W3CDTF">2024-04-24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197ef841-d7c1-41b6-bc04-c4784adc7075</vt:lpwstr>
  </property>
  <property fmtid="{D5CDD505-2E9C-101B-9397-08002B2CF9AE}" pid="4" name="Topics">
    <vt:lpwstr>45;#Polycystic Kidney Disease (ADPKD)|05318b85-2b9d-49a9-82d4-dfe712b173db;#56;# KCC|572ed040-c16c-4f01-81d7-be9730f50e34</vt:lpwstr>
  </property>
  <property fmtid="{D5CDD505-2E9C-101B-9397-08002B2CF9AE}" pid="5" name="ResourceCategory">
    <vt:lpwstr/>
  </property>
  <property fmtid="{D5CDD505-2E9C-101B-9397-08002B2CF9AE}" pid="6" name="Document Type">
    <vt:lpwstr/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  <property fmtid="{D5CDD505-2E9C-101B-9397-08002B2CF9AE}" pid="11" name="GrammarlyDocumentId">
    <vt:lpwstr>dc00703cd900a2638b88a029d5020870420caa521b9ba8bff6a2bf435049d490</vt:lpwstr>
  </property>
</Properties>
</file>